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'1.0' encoding='UTF-8' standalone='yes'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<w:body><w:p w14:paraId="53E3FB3E" w14:textId="77777777" w:rsidR="009B194D" w:rsidRPr="009B194D" w:rsidRDefault="009B194D" w:rsidP="009B194D"><w:pPr><w:tabs><w:tab w:val="center" w:pos="4419"/><w:tab w:val="right" w:pos="8838"/></w:tabs><w:spacing w:after="0"/><w:jc w:val="center"/><w:rPr><w:rFonts w:ascii="Arial" w:eastAsia="Calibri" w:hAnsi="Arial" w:cs="Arial"/><w:b/><w:sz w:val="18"/><w:szCs w:val="18"/></w:rPr></w:pPr><w:r w:rsidRPr="009B194D"><w:rPr><w:rFonts w:ascii="Arial" w:eastAsia="Calibri" w:hAnsi="Arial" w:cs="Arial"/><w:b/><w:sz w:val="18"/><w:szCs w:val="18"/></w:rPr><w:t>GESTIÓN ACADÉMICA</w:t></w:r></w:p><w:p w14:paraId="6C2A577B" w14:textId="070E196A" w:rsidR="009B194D" w:rsidRPr="009B194D" w:rsidRDefault="009B194D" w:rsidP="009B194D"><w:pPr><w:tabs><w:tab w:val="center" w:pos="4419"/><w:tab w:val="right" w:pos="8838"/></w:tabs><w:spacing w:after="0"/><w:jc w:val="center"/><w:rPr><w:rFonts w:ascii="Arial" w:eastAsia="Calibri" w:hAnsi="Arial" w:cs="Arial"/><w:b/><w:sz w:val="18"/><w:szCs w:val="18"/></w:rPr></w:pPr><w:r w:rsidRPr="009B194D"><w:rPr><w:rFonts w:ascii="Arial" w:eastAsia="Calibri" w:hAnsi="Arial" w:cs="Arial"/><w:b/><w:sz w:val="18"/><w:szCs w:val="18"/></w:rPr><w:t xml:space="preserve">PREPARADOR DE CLASES </w:t></w:r><w:r w:rsidR="00D037DF"><w:rPr><w:rFonts w:ascii="Arial" w:eastAsia="Calibri" w:hAnsi="Arial" w:cs="Arial"/><w:b/><w:sz w:val="18"/><w:szCs w:val="18"/></w:rPr><w:t>2024</w:t></w:r></w:p><w:p w14:paraId="2F6B0158" w14:textId="77777777" w:rsidR="009B194D" w:rsidRPr="009B194D" w:rsidRDefault="009B194D" w:rsidP="009B194D"><w:pPr><w:tabs><w:tab w:val="center" w:pos="4419"/><w:tab w:val="right" w:pos="8838"/></w:tabs><w:spacing w:after="0"/><w:jc w:val="center"/><w:rPr><w:rFonts w:ascii="Arial" w:eastAsia="Calibri" w:hAnsi="Arial" w:cs="Arial"/><w:b/><w:sz w:val="18"/><w:szCs w:val="18"/></w:rPr></w:pPr></w:p><w:tbl><w:tblPr><w:tblStyle w:val="Tablaconcuadrcula"/><w:tblW w:w="11086" w:type="dxa"/><w:tblInd w:w="-743" w:type="dxa"/><w:tblLook w:val="04A0" w:firstRow="1" w:lastRow="0" w:firstColumn="1" w:lastColumn="0" w:noHBand="0" w:noVBand="1"/></w:tblPr><w:tblGrid><w:gridCol w:w="1153"/><w:gridCol w:w="2279"/><w:gridCol w:w="2279"/><w:gridCol w:w="1649"/><w:gridCol w:w="3726"/></w:tblGrid><w:tr w:rsidR="009B194D" w:rsidRPr="00083939" w14:paraId="0317DC32" w14:textId="77777777" w:rsidTr="008D0A88"><w:trPr><w:trHeight w:val="258"/></w:trPr><w:tc><w:tcPr><w:tcW w:w="1153" w:type="dxa"/></w:tcPr><w:p w14:paraId="371F69F5" w14:textId="77777777" w:rsidR="009B194D" w:rsidRPr="00083939" w:rsidRDefault="009B194D" w:rsidP="009B194D"><w:pPr><w:rPr><w:rFonts w:eastAsia="Calibri" w:cs="Calibri"/><w:b/><w:szCs w:val="20"/></w:rPr></w:pPr><w:r w:rsidRPr="00083939"><w:rPr><w:rFonts w:eastAsia="Calibri" w:cs="Calibri"/><w:b/><w:szCs w:val="20"/></w:rPr><w:t>DOCENTE:</w:t></w:r></w:p></w:tc><w:tc><w:tcPr><w:tcW w:w="4558" w:type="dxa"/><w:gridSpan w:val="2"/></w:tcPr><w:p w14:paraId="4B309F70" w14:textId="70819944" w:rsidR="009B194D" w:rsidRPr="00083939" w:rsidRDefault="00ED38E5" w:rsidP="009B194D"><w:pPr><w:rPr><w:rFonts w:eastAsia="Calibri" w:cs="Calibri"/><w:szCs w:val="20"/></w:rPr></w:pPr><w:r><w:rPr><w:rFonts w:eastAsia="Calibri" w:cs="Calibri"/><w:szCs w:val="20"/></w:rPr><w:t xml:space="preserve">Justo Fontanilla</w:t></w:r></w:p></w:tc><w:tc><w:tcPr><w:tcW w:w="1649" w:type="dxa"/></w:tcPr><w:p w14:paraId="236177D0" w14:textId="77777777" w:rsidR="009B194D" w:rsidRPr="00083939" w:rsidRDefault="009B194D" w:rsidP="009B194D"><w:pPr><w:rPr><w:rFonts w:eastAsia="Calibri" w:cs="Calibri"/><w:b/><w:szCs w:val="20"/></w:rPr></w:pPr><w:r w:rsidRPr="00083939"><w:rPr><w:rFonts w:eastAsia="Calibri" w:cs="Calibri"/><w:b/><w:szCs w:val="20"/></w:rPr><w:t>ASIGNATURA:</w:t></w:r></w:p></w:tc><w:tc><w:tcPr><w:tcW w:w="3726" w:type="dxa"/></w:tcPr><w:p w14:paraId="6D3E1E28" w14:textId="2273FE46" w:rsidR="009B194D" w:rsidRPr="00083939" w:rsidRDefault="00A97E0C" w:rsidP="009B194D"><w:pPr><w:rPr><w:rFonts w:eastAsia="Calibri" w:cs="Calibri"/><w:szCs w:val="20"/></w:rPr></w:pPr><w:r><w:rPr><w:rFonts w:eastAsia="Calibri" w:cs="Calibri"/><w:szCs w:val="20"/></w:rPr><w:t xml:space="preserve">Castellano</w:t></w:r></w:p></w:tc></w:tr><w:tr w:rsidR="009B194D" w:rsidRPr="00083939" w14:paraId="01C4CF86" w14:textId="77777777" w:rsidTr="008D0A88"><w:trPr><w:trHeight w:val="258"/></w:trPr><w:tc><w:tcPr><w:tcW w:w="1153" w:type="dxa"/></w:tcPr><w:p w14:paraId="456720C9" w14:textId="77777777" w:rsidR="009B194D" w:rsidRPr="00083939" w:rsidRDefault="009B194D" w:rsidP="009B194D"><w:pPr><w:rPr><w:rFonts w:eastAsia="Calibri" w:cs="Calibri"/><w:b/><w:szCs w:val="20"/></w:rPr></w:pPr><w:r w:rsidRPr="00083939"><w:rPr><w:rFonts w:eastAsia="Calibri" w:cs="Calibri"/><w:b/><w:szCs w:val="20"/></w:rPr><w:t>GRADO:</w:t></w:r></w:p></w:tc><w:tc><w:tcPr><w:tcW w:w="4558" w:type="dxa"/><w:gridSpan w:val="2"/></w:tcPr><w:p w14:paraId="2061A8D3" w14:textId="0E2D2A23" w:rsidR="009B194D" w:rsidRPr="00083939" w:rsidRDefault="00ED38E5" w:rsidP="009B194D"><w:pPr><w:rPr><w:rFonts w:eastAsia="Calibri" w:cs="Calibri"/><w:szCs w:val="20"/></w:rPr></w:pPr><w:r><w:rPr><w:rFonts w:eastAsia="Calibri" w:cs="Calibri"/><w:szCs w:val="20"/></w:rPr><w:t xml:space="preserve">Tercero</w:t></w:r></w:p></w:tc><w:tc><w:tcPr><w:tcW w:w="1649" w:type="dxa"/></w:tcPr><w:p w14:paraId="5D965D0C" w14:textId="77777777" w:rsidR="009B194D" w:rsidRPr="00083939" w:rsidRDefault="009B194D" w:rsidP="009B194D"><w:pPr><w:rPr><w:rFonts w:eastAsia="Calibri" w:cs="Calibri"/><w:b/><w:szCs w:val="20"/></w:rPr></w:pPr><w:r w:rsidRPr="00083939"><w:rPr><w:rFonts w:eastAsia="Calibri" w:cs="Calibri"/><w:b/><w:szCs w:val="20"/></w:rPr><w:t>PERIODO:</w:t></w:r></w:p></w:tc><w:tc><w:tcPr><w:tcW w:w="3726" w:type="dxa"/></w:tcPr><w:p w14:paraId="6C7C909D" w14:textId="1770DBA5" w:rsidR="009B194D" w:rsidRPr="00083939" w:rsidRDefault="00ED38E5" w:rsidP="009B194D"><w:pPr><w:rPr><w:rFonts w:eastAsia="Calibri" w:cs="Calibri"/><w:szCs w:val="20"/></w:rPr></w:pPr><w:r><w:rPr><w:rFonts w:eastAsia="Calibri" w:cs="Calibri"/><w:szCs w:val="20"/></w:rPr><w:t xml:space="preserve">Segundo</w:t></w:r></w:p></w:tc></w:tr><w:tr w:rsidR="009B194D" w:rsidRPr="00083939" w14:paraId="165C35A4" w14:textId="77777777" w:rsidTr="008D0A88"><w:trPr><w:trHeight w:val="254"/></w:trPr><w:tc><w:tcPr><w:tcW w:w="1153" w:type="dxa"/></w:tcPr><w:p w14:paraId="7659FE26" w14:textId="77777777" w:rsidR="009B194D" w:rsidRPr="00083939" w:rsidRDefault="009B194D" w:rsidP="009B194D"><w:pPr><w:rPr><w:rFonts w:eastAsia="Calibri" w:cs="Calibri"/><w:b/><w:szCs w:val="20"/></w:rPr></w:pPr><w:r w:rsidRPr="00083939"><w:rPr><w:rFonts w:eastAsia="Calibri" w:cs="Calibri"/><w:b/><w:szCs w:val="20"/></w:rPr><w:t>FECHA INICIO:</w:t></w:r></w:p></w:tc><w:tc><w:tcPr><w:tcW w:w="2279" w:type="dxa"/></w:tcPr><w:p w14:paraId="7577FA08" w14:textId="688A3E27" w:rsidR="009B194D" w:rsidRPr="00083939" w:rsidRDefault="00ED38E5" w:rsidP="009B194D"><w:pPr><w:rPr><w:rFonts w:eastAsia="Calibri" w:cs="Calibri"/><w:szCs w:val="20"/></w:rPr></w:pPr><w:r><w:rPr><w:rFonts w:eastAsia="Calibri" w:cs="Calibri"/><w:szCs w:val="20"/></w:rPr><w:t xml:space="preserve">11-07-24</w:t></w:r></w:p></w:tc><w:tc><w:tcPr><w:tcW w:w="2279" w:type="dxa"/></w:tcPr><w:p w14:paraId="16BFE9FD" w14:textId="77777777" w:rsidR="009B194D" w:rsidRPr="00083939" w:rsidRDefault="009B194D" w:rsidP="009B194D"><w:pPr><w:rPr><w:rFonts w:eastAsia="Calibri" w:cs="Calibri"/><w:szCs w:val="20"/></w:rPr></w:pPr></w:p></w:tc><w:tc><w:tcPr><w:tcW w:w="1649" w:type="dxa"/></w:tcPr><w:p w14:paraId="5B8043BC" w14:textId="77777777" w:rsidR="009B194D" w:rsidRPr="00083939" w:rsidRDefault="009B194D" w:rsidP="009B194D"><w:pPr><w:rPr><w:rFonts w:eastAsia="Calibri" w:cs="Calibri"/><w:b/><w:szCs w:val="20"/></w:rPr></w:pPr><w:r w:rsidRPr="00083939"><w:rPr><w:rFonts w:eastAsia="Calibri" w:cs="Calibri"/><w:b/><w:szCs w:val="20"/></w:rPr><w:t>TIEMPO ESTIMADO:</w:t></w:r></w:p></w:tc><w:tc><w:tcPr><w:tcW w:w="3726" w:type="dxa"/></w:tcPr><w:p w14:paraId="62B35F4F" w14:textId="22FDB441" w:rsidR="009B194D" w:rsidRPr="00083939" w:rsidRDefault="00ED38E5" w:rsidP="009B194D"><w:pPr><w:rPr><w:rFonts w:eastAsia="Calibri" w:cs="Calibri"/><w:szCs w:val="20"/></w:rPr></w:pPr><w:r><w:rPr><w:rFonts w:eastAsia="Calibri" w:cs="Calibri"/><w:szCs w:val="20"/></w:rPr><w:t xml:space="preserve">4 Horas</w:t></w:r></w:p></w:tc></w:tr></w:tbl><w:tbl><w:tblPr><w:tblStyle w:val="Tablaconcuadrcula"/><w:tblpPr w:leftFromText="141" w:rightFromText="141" w:vertAnchor="text" w:horzAnchor="margin" w:tblpX="-743" w:tblpY="18"/><w:tblW w:w="11052" w:type="dxa"/><w:tblLook w:val="04A0" w:firstRow="1" w:lastRow="0" w:firstColumn="1" w:lastColumn="0" w:noHBand="0" w:noVBand="1"/></w:tblPr><w:tblGrid><w:gridCol w:w="1508"/><w:gridCol w:w="5859"/><w:gridCol w:w="3684"/></w:tblGrid><w:tr w:rsidR="009B194D" w:rsidRPr="00083939" w14:paraId="5A2E76B1" w14:textId="77777777" w:rsidTr="008D0A88"><w:trPr><w:trHeight w:val="274"/></w:trPr><w:tc><w:tcPr><w:tcW w:w="2263" w:type="dxa"/></w:tcPr><w:p w14:paraId="6A82832E" w14:textId="69E3FA5B" w:rsidR="009B194D" w:rsidRPr="00083939" w:rsidRDefault="009B194D" w:rsidP="00771C82"><w:pPr><w:rPr><w:rFonts w:eastAsia="Calibri" w:cs="Calibri"/><w:b/><w:szCs w:val="20"/></w:rPr></w:pPr><w:r w:rsidRPr="00083939"><w:rPr><w:rFonts w:eastAsia="Times New Roman" w:cs="Calibri"/><w:b/><w:bCs/><w:color w:val="000000"/><w:szCs w:val="20"/><w:lang w:eastAsia="es-CO"/></w:rPr><w:t xml:space="preserve">APRENDIZAJES </w:t></w:r></w:p></w:tc><w:tc><w:tcPr><w:tcW w:w="8789" w:type="dxa"/></w:tcPr><w:p w14:paraId="1D54D2FA" w14:textId="5C3B8C32" w:rsidR="009B194D" w:rsidRPr="00083939" w:rsidRDefault="00ED38E5" w:rsidP="00714A98"><w:pPr><w:rPr><w:rFonts w:eastAsia="Times New Roman" w:cs="Calibri"/><w:szCs w:val="20"/><w:lang w:eastAsia="es-CO"/></w:rPr></w:pPr><w:r><w:rPr><w:rFonts w:eastAsia="Times New Roman" w:cs="Calibri"/><w:szCs w:val="20"/><w:lang w:eastAsia="es-CO"/></w:rPr><w:t xml:space="preserve">Los sustantivos y sus clases</w:t></w:r></w:p></w:tc></w:tr><w:tr w:rsidR="009B194D" w:rsidRPr="00083939" w14:paraId="381EE793" w14:textId="77777777" w:rsidTr="008D0A88"><w:trPr><w:trHeight w:val="289"/></w:trPr><w:tc><w:tcPr><w:tcW w:w="2263" w:type="dxa"/></w:tcPr><w:p w14:paraId="438C5525" w14:textId="77777777" w:rsidR="009B194D" w:rsidRPr="00083939" w:rsidRDefault="009B194D" w:rsidP="009B194D"><w:pPr><w:rPr><w:rFonts w:eastAsia="Calibri" w:cs="Calibri"/><w:b/><w:szCs w:val="20"/></w:rPr></w:pPr><w:r w:rsidRPr="00083939"><w:rPr><w:rFonts w:eastAsia="Times New Roman" w:cs="Calibri"/><w:b/><w:bCs/><w:color w:val="000000"/><w:szCs w:val="20"/><w:lang w:eastAsia="es-CO"/></w:rPr><w:t>ESTANDAR BÁSICO DE COMPETENCIA:</w:t></w:r></w:p></w:tc><w:tc><w:tcPr><w:tcW w:w="8789" w:type="dxa"/></w:tcPr><w:p w14:paraId="79AB350B" w14:textId="0528AD7C" w:rsidR="009B194D" w:rsidRPr="00083939" w:rsidRDefault="00ED38E5" w:rsidP="009B194D"><w:pPr><w:rPr><w:rFonts w:eastAsia="Calibri" w:cs="Calibri"/><w:szCs w:val="20"/></w:rPr></w:pPr><w:r><w:rPr><w:rFonts w:eastAsia="Calibri" w:cs="Calibri"/><w:szCs w:val="20"/></w:rPr><w:t xml:space="preserve"><w:p><w:pPr><w:pStyle w:val="Ttulo2"/></w:pPr><w:bookmarkStart w:id="20" w:name="X7066d0378f0650502f18c09416a1a964eeb7fae"/><w:r><w:t xml:space="preserve">Estándar de Competencias: El Sustantivo y Sus Clases</w:t></w:r><w:bookmarkEnd w:id="20"/></w:p><w:p><w:pPr><w:pStyle w:val="FirstParagraph"/></w:pPr><w:r><w:rPr><w:b/></w:rPr><w:t xml:space="preserve">Objetivo General:</w:t></w:r></w:p><w:p><w:pPr><w:pStyle w:val="BodyText"/></w:pPr><w:r><w:t xml:space="preserve">El estudiante comprenderá el concepto de sustantivo y sus diferentes clases, identificándolos en textos y aplicando sus conocimientos en la producción escrita.</w:t></w:r></w:p><w:p><w:pPr><w:pStyle w:val="BodyText"/></w:pPr><w:r><w:rPr><w:b/></w:rPr><w:t xml:space="preserve">Competencias:</w:t></w:r></w:p><w:p><w:pPr><w:pStyle w:val="BodyText"/></w:pPr><w:r><w:rPr><w:b/></w:rPr><w:t xml:space="preserve">Conocimiento:</w:t></w:r></w:p><w:p><w:pPr><w:numPr><w:ilvl w:val="0"/><w:numId w:val="41"/></w:numPr><w:pStyle w:val="Compact"/></w:pPr><w:r><w:rPr><w:b/></w:rPr><w:t xml:space="preserve">C1. Identificar el sustantivo como la categoría gramatical que nombra seres, objetos, lugares, ideas o sentimientos.</w:t></w:r></w:p><w:p><w:pPr><w:numPr><w:ilvl w:val="0"/><w:numId w:val="41"/></w:numPr><w:pStyle w:val="Compact"/></w:pPr><w:r><w:rPr><w:b/></w:rPr><w:t xml:space="preserve">C2. Reconocer las clases de sustantivos:</w:t></w:r></w:p><w:p><w:pPr><w:numPr><w:ilvl w:val="1"/><w:numId w:val="42"/></w:numPr><w:pStyle w:val="Compact"/></w:pPr><w:r><w:rPr><w:b/></w:rPr><w:t xml:space="preserve">C2.1. Comunes:</w:t></w:r><w:r><w:t xml:space="preserve"> </w:t></w:r><w:r><w:t xml:space="preserve">Nombra a todos los seres u objetos de una misma clase.</w:t></w:r></w:p><w:p><w:pPr><w:numPr><w:ilvl w:val="1"/><w:numId w:val="42"/></w:numPr><w:pStyle w:val="Compact"/></w:pPr><w:r><w:rPr><w:b/></w:rPr><w:t xml:space="preserve">C2.2. Propios:</w:t></w:r><w:r><w:t xml:space="preserve"> </w:t></w:r><w:r><w:t xml:space="preserve">Nombra a un ser u objeto en particular.</w:t></w:r></w:p><w:p><w:pPr><w:numPr><w:ilvl w:val="1"/><w:numId w:val="42"/></w:numPr><w:pStyle w:val="Compact"/></w:pPr><w:r><w:rPr><w:b/></w:rPr><w:t xml:space="preserve">C2.3. Concretos:</w:t></w:r><w:r><w:t xml:space="preserve"> </w:t></w:r><w:r><w:t xml:space="preserve">Nombra seres u objetos que se pueden percibir por los sentidos.</w:t></w:r></w:p><w:p><w:pPr><w:numPr><w:ilvl w:val="1"/><w:numId w:val="42"/></w:numPr><w:pStyle w:val="Compact"/></w:pPr><w:r><w:rPr><w:b/></w:rPr><w:t xml:space="preserve">C2.4. Abstractos:</w:t></w:r><w:r><w:t xml:space="preserve"> </w:t></w:r><w:r><w:t xml:space="preserve">Nombra conceptos, ideas o sentimientos que no se perciben por los sentidos.</w:t></w:r></w:p><w:p><w:pPr><w:numPr><w:ilvl w:val="1"/><w:numId w:val="42"/></w:numPr><w:pStyle w:val="Compact"/></w:pPr><w:r><w:rPr><w:b/></w:rPr><w:t xml:space="preserve">C2.5. Individuales:</w:t></w:r><w:r><w:t xml:space="preserve"> </w:t></w:r><w:r><w:t xml:space="preserve">Nombra un solo ser u objeto.</w:t></w:r></w:p><w:p><w:pPr><w:numPr><w:ilvl w:val="1"/><w:numId w:val="42"/></w:numPr><w:pStyle w:val="Compact"/></w:pPr><w:r><w:rPr><w:b/></w:rPr><w:t xml:space="preserve">C2.6. Colectivos:</w:t></w:r><w:r><w:t xml:space="preserve"> </w:t></w:r><w:r><w:t xml:space="preserve">Nombra un conjunto de seres u objetos.</w:t></w:r></w:p><w:p><w:pPr><w:numPr><w:ilvl w:val="0"/><w:numId w:val="41"/></w:numPr><w:pStyle w:val="Compact"/></w:pPr><w:r><w:rPr><w:b/></w:rPr><w:t xml:space="preserve">C3. Distinguir el género y el número del sustantivo.</w:t></w:r></w:p><w:p><w:pPr><w:pStyle w:val="FirstParagraph"/></w:pPr><w:r><w:rPr><w:b/></w:rPr><w:t xml:space="preserve">Habilidades:</w:t></w:r></w:p><w:p><w:pPr><w:numPr><w:ilvl w:val="0"/><w:numId w:val="43"/></w:numPr><w:pStyle w:val="Compact"/></w:pPr><w:r><w:rPr><w:b/></w:rPr><w:t xml:space="preserve">H1. Clasificar sustantivos según su clase.</w:t></w:r></w:p><w:p><w:pPr><w:numPr><w:ilvl w:val="0"/><w:numId w:val="43"/></w:numPr><w:pStyle w:val="Compact"/></w:pPr><w:r><w:rPr><w:b/></w:rPr><w:t xml:space="preserve">H2. Identificar sustantivos en textos escritos.</w:t></w:r></w:p><w:p><w:pPr><w:numPr><w:ilvl w:val="0"/><w:numId w:val="43"/></w:numPr><w:pStyle w:val="Compact"/></w:pPr><w:r><w:rPr><w:b/></w:rPr><w:t xml:space="preserve">H3. Usar sustantivos de forma correcta en la producción escrita.</w:t></w:r></w:p><w:p><w:pPr><w:numPr><w:ilvl w:val="0"/><w:numId w:val="43"/></w:numPr><w:pStyle w:val="Compact"/></w:pPr><w:r><w:rPr><w:b/></w:rPr><w:t xml:space="preserve">H4. Reconocer el género y número de un sustantivo.</w:t></w:r></w:p><w:p><w:pPr><w:numPr><w:ilvl w:val="0"/><w:numId w:val="43"/></w:numPr><w:pStyle w:val="Compact"/></w:pPr><w:r><w:rPr><w:b/></w:rPr><w:t xml:space="preserve">H5. Aplicar la concordancia entre sustantivos y adjetivos.</w:t></w:r></w:p><w:p><w:pPr><w:pStyle w:val="FirstParagraph"/></w:pPr><w:r><w:rPr><w:b/></w:rPr><w:t xml:space="preserve">Actitudes:</w:t></w:r></w:p><w:p><w:pPr><w:numPr><w:ilvl w:val="0"/><w:numId w:val="44"/></w:numPr><w:pStyle w:val="Compact"/></w:pPr><w:r><w:rPr><w:b/></w:rPr><w:t xml:space="preserve">A1. Interés por aprender sobre la estructura y funcionamiento de la lengua.</w:t></w:r></w:p><w:p><w:pPr><w:numPr><w:ilvl w:val="0"/><w:numId w:val="44"/></w:numPr><w:pStyle w:val="Compact"/></w:pPr><w:r><w:rPr><w:b/></w:rPr><w:t xml:space="preserve">A2. Valoración del uso correcto del lenguaje.</w:t></w:r></w:p><w:p><w:pPr><w:numPr><w:ilvl w:val="0"/><w:numId w:val="44"/></w:numPr><w:pStyle w:val="Compact"/></w:pPr><w:r><w:rPr><w:b/></w:rPr><w:t xml:space="preserve">A3. Actitud crítica y reflexiva ante la lengua.</w:t></w:r></w:p><w:p><w:pPr><w:pStyle w:val="FirstParagraph"/></w:pPr><w:r><w:rPr><w:b/></w:rPr><w:t xml:space="preserve">Evaluación:</w:t></w:r></w:p><w:p><w:pPr><w:pStyle w:val="BodyText"/></w:pPr><w:r><w:t xml:space="preserve">La evaluación de las competencias se llevará a cabo mediante diferentes instrumentos, como:</w:t></w:r></w:p><w:p><w:pPr><w:numPr><w:ilvl w:val="0"/><w:numId w:val="45"/></w:numPr><w:pStyle w:val="Compact"/></w:pPr><w:r><w:rPr><w:b/></w:rPr><w:t xml:space="preserve">Evaluación escrita:</w:t></w:r><w:r><w:t xml:space="preserve"> </w:t></w:r><w:r><w:t xml:space="preserve">Pruebas de selección múltiple, preguntas abiertas, ejercicios de clasificación y análisis de textos.</w:t></w:r></w:p><w:p><w:pPr><w:numPr><w:ilvl w:val="0"/><w:numId w:val="45"/></w:numPr><w:pStyle w:val="Compact"/></w:pPr><w:r><w:rPr><w:b/></w:rPr><w:t xml:space="preserve">Evaluación oral:</w:t></w:r><w:r><w:t xml:space="preserve"> </w:t></w:r><w:r><w:t xml:space="preserve">Exposiciones, debates, participación en juegos y actividades.</w:t></w:r></w:p><w:p><w:pPr><w:numPr><w:ilvl w:val="0"/><w:numId w:val="45"/></w:numPr><w:pStyle w:val="Compact"/></w:pPr><w:r><w:rPr><w:b/></w:rPr><w:t xml:space="preserve">Evaluación práctica:</w:t></w:r><w:r><w:t xml:space="preserve"> </w:t></w:r><w:r><w:t xml:space="preserve">Creación de textos propios con la correcta aplicación de los conceptos aprendidos.</w:t></w:r></w:p><w:p><w:pPr><w:numPr><w:ilvl w:val="0"/><w:numId w:val="45"/></w:numPr><w:pStyle w:val="Compact"/></w:pPr><w:r><w:rPr><w:b/></w:rPr><w:t xml:space="preserve">Observación de las actitudes y la participación del estudiante en clase.</w:t></w:r></w:p><w:p><w:pPr><w:pStyle w:val="FirstParagraph"/></w:pPr><w:r><w:rPr><w:b/></w:rPr><w:t xml:space="preserve">Recursos:</w:t></w:r></w:p><w:p><w:pPr><w:numPr><w:ilvl w:val="0"/><w:numId w:val="46"/></w:numPr><w:pStyle w:val="Compact"/></w:pPr><w:r><w:rPr><w:b/></w:rPr><w:t xml:space="preserve">Libros de texto y materiales didácticos.</w:t></w:r></w:p><w:p><w:pPr><w:numPr><w:ilvl w:val="0"/><w:numId w:val="46"/></w:numPr><w:pStyle w:val="Compact"/></w:pPr><w:r><w:rPr><w:b/></w:rPr><w:t xml:space="preserve">Recursos online.</w:t></w:r></w:p><w:p><w:pPr><w:numPr><w:ilvl w:val="0"/><w:numId w:val="46"/></w:numPr><w:pStyle w:val="Compact"/></w:pPr><w:r><w:rPr><w:b/></w:rPr><w:t xml:space="preserve">Ejercicios y juegos interactivos.</w:t></w:r></w:p><w:p><w:pPr><w:numPr><w:ilvl w:val="0"/><w:numId w:val="46"/></w:numPr><w:pStyle w:val="Compact"/></w:pPr><w:r><w:rPr><w:b/></w:rPr><w:t xml:space="preserve">Creación de textos propios.</w:t></w:r></w:p><w:p><w:pPr><w:pStyle w:val="FirstParagraph"/></w:pPr><w:r><w:rPr><w:b/></w:rPr><w:t xml:space="preserve">Desarrollo del tema:</w:t></w:r></w:p><w:p><w:pPr><w:numPr><w:ilvl w:val="0"/><w:numId w:val="47"/></w:numPr><w:pStyle w:val="Compact"/></w:pPr><w:r><w:rPr><w:b/></w:rPr><w:t xml:space="preserve">Introducción al concepto de sustantivo.</w:t></w:r></w:p><w:p><w:pPr><w:numPr><w:ilvl w:val="0"/><w:numId w:val="47"/></w:numPr><w:pStyle w:val="Compact"/></w:pPr><w:r><w:rPr><w:b/></w:rPr><w:t xml:space="preserve">Explicación de las clases de sustantivos.</w:t></w:r></w:p><w:p><w:pPr><w:numPr><w:ilvl w:val="0"/><w:numId w:val="47"/></w:numPr><w:pStyle w:val="Compact"/></w:pPr><w:r><w:rPr><w:b/></w:rPr><w:t xml:space="preserve">Ejercicios para la identificación y clasificación de sustantivos.</w:t></w:r></w:p><w:p><w:pPr><w:numPr><w:ilvl w:val="0"/><w:numId w:val="47"/></w:numPr><w:pStyle w:val="Compact"/></w:pPr><w:r><w:rPr><w:b/></w:rPr><w:t xml:space="preserve">Análisis de textos para la aplicación de los conocimientos.</w:t></w:r></w:p><w:p><w:pPr><w:numPr><w:ilvl w:val="0"/><w:numId w:val="47"/></w:numPr><w:pStyle w:val="Compact"/></w:pPr><w:r><w:rPr><w:b/></w:rPr><w:t xml:space="preserve">Creación de textos propios con la correcta utilización de los sustantivos.</w:t></w:r></w:p><w:p><w:pPr><w:pStyle w:val="FirstParagraph"/></w:pPr><w:r><w:rPr><w:b/></w:rPr><w:t xml:space="preserve">Ejemplos de actividades:</w:t></w:r></w:p><w:p><w:pPr><w:numPr><w:ilvl w:val="0"/><w:numId w:val="48"/></w:numPr><w:pStyle w:val="Compact"/></w:pPr><w:r><w:rPr><w:b/></w:rPr><w:t xml:space="preserve">Crear un mural con imágenes y ejemplos de cada clase de sustantivo.</w:t></w:r></w:p><w:p><w:pPr><w:numPr><w:ilvl w:val="0"/><w:numId w:val="48"/></w:numPr><w:pStyle w:val="Compact"/></w:pPr><w:r><w:rPr><w:b/></w:rPr><w:t xml:space="preserve">Escribir un relato corto incluyendo diferentes clases de sustantivos.</w:t></w:r></w:p><w:p><w:pPr><w:numPr><w:ilvl w:val="0"/><w:numId w:val="48"/></w:numPr><w:pStyle w:val="Compact"/></w:pPr><w:r><w:rPr><w:b/></w:rPr><w:t xml:space="preserve">Jugar a</w:t></w:r><w:r><w:rPr><w:b/></w:rPr><w:t xml:space="preserve"> </w:t></w:r><w:r><w:rPr><w:b/></w:rPr><w:t xml:space="preserve">“</w:t></w:r><w:r><w:rPr><w:b/></w:rPr><w:t xml:space="preserve">Quién es quién</w:t></w:r><w:r><w:rPr><w:b/></w:rPr><w:t xml:space="preserve">”</w:t></w:r><w:r><w:rPr><w:b/></w:rPr><w:t xml:space="preserve"> </w:t></w:r><w:r><w:rPr><w:b/></w:rPr><w:t xml:space="preserve">con sustantivos para practicar la identificación del género y número.</w:t></w:r></w:p><w:p><w:pPr><w:numPr><w:ilvl w:val="0"/><w:numId w:val="48"/></w:numPr><w:pStyle w:val="Compact"/></w:pPr><w:r><w:rPr><w:b/></w:rPr><w:t xml:space="preserve">Realizar un debate sobre la importancia de la correcta utilización de los sustantivos en la comunicación.</w:t></w:r></w:p><w:p><w:pPr><w:pStyle w:val="FirstParagraph"/></w:pPr><w:r><w:rPr><w:b/></w:rPr><w:t xml:space="preserve">Recomendaciones:</w:t></w:r></w:p><w:p><w:pPr><w:numPr><w:ilvl w:val="0"/><w:numId w:val="49"/></w:numPr><w:pStyle w:val="Compact"/></w:pPr><w:r><w:rPr><w:b/></w:rPr><w:t xml:space="preserve">Utilizar diferentes estrategias de enseñanza para llegar a todos los alumnos.</w:t></w:r></w:p><w:p><w:pPr><w:numPr><w:ilvl w:val="0"/><w:numId w:val="49"/></w:numPr><w:pStyle w:val="Compact"/></w:pPr><w:r><w:rPr><w:b/></w:rPr><w:t xml:space="preserve">Incorporar ejemplos concretos y situaciones reales para facilitar la comprensión.</w:t></w:r></w:p><w:p><w:pPr><w:numPr><w:ilvl w:val="0"/><w:numId w:val="49"/></w:numPr><w:pStyle w:val="Compact"/></w:pPr><w:r><w:rPr><w:b/></w:rPr><w:t xml:space="preserve">Promover la participación activa de los alumnos en la clase.</w:t></w:r></w:p><w:p><w:pPr><w:numPr><w:ilvl w:val="0"/><w:numId w:val="49"/></w:numPr><w:pStyle w:val="Compact"/></w:pPr><w:r><w:rPr><w:b/></w:rPr><w:t xml:space="preserve">Evaluar el aprendizaje de forma continua y ajustando las estrategias según las necesidades.</w:t></w:r></w:p><w:p><w:pPr><w:pStyle w:val="FirstParagraph"/></w:pPr><w:r><w:t xml:space="preserve">Este estándar de competencias ofrece un marco general para la enseñanza del sustantivo y sus clases. Se debe adaptar a las necesidades específicas de cada grupo de alumnos y contexto educativo.</w:t></w:r></w:p></w:t></w:r></w:p></w:tc></w:tr><w:tr w:rsidR="009B194D" w:rsidRPr="00083939" w14:paraId="056AC1C1" w14:textId="77777777" w:rsidTr="008D0A88"><w:trPr><w:trHeight w:val="289"/></w:trPr><w:tc><w:tcPr><w:tcW w:w="2263" w:type="dxa"/></w:tcPr><w:p w14:paraId="14A6C08E" w14:textId="77777777" w:rsidR="009B194D" w:rsidRPr="00083939" w:rsidRDefault="009B194D" w:rsidP="009B194D"><w:pPr><w:rPr><w:rFonts w:eastAsia="Calibri" w:cs="Calibri"/><w:b/><w:szCs w:val="20"/></w:rPr></w:pPr><w:r w:rsidRPr="00083939"><w:rPr><w:rFonts w:eastAsia="Times New Roman" w:cs="Calibri"/><w:b/><w:bCs/><w:color w:val="000000"/><w:szCs w:val="20"/><w:lang w:eastAsia="es-CO"/></w:rPr><w:t>EVIDENCIAS DEL DBA:</w:t></w:r></w:p></w:tc><w:tc><w:tcPr><w:tcW w:w="8789" w:type="dxa"/></w:tcPr><w:p w14:paraId="4998C92E" w14:textId="42C8587D" w:rsidR="00EB1E2C" w:rsidRPr="00083939" w:rsidRDefault="00ED38E5" w:rsidP="00714A98"><w:pPr><w:rPr><w:rFonts w:eastAsia="Calibri" w:cs="Calibri"/><w:szCs w:val="20"/></w:rPr></w:pPr><w:r><w:rPr><w:rFonts w:eastAsia="Calibri" w:cs="Calibri"/><w:szCs w:val="20"/></w:rPr><w:t xml:space="preserve"><w:p><w:pPr><w:pStyle w:val="Ttulo2"/></w:pPr><w:bookmarkStart w:id="20" w:name="X0769948514fb0359637902aad3172ec347d1b6e"/><w:r><w:t xml:space="preserve">Evidencias del DBA</w:t></w:r><w:r><w:t xml:space="preserve"> </w:t></w:r><w:r><w:t xml:space="preserve">“</w:t></w:r><w:r><w:t xml:space="preserve">El sustantivo y sus clases</w:t></w:r><w:r><w:t xml:space="preserve">”</w:t></w:r><w:r><w:t xml:space="preserve">:</w:t></w:r><w:bookmarkEnd w:id="20"/></w:p><w:p><w:pPr><w:pStyle w:val="FirstParagraph"/></w:pPr><w:r><w:rPr><w:b/></w:rPr><w:t xml:space="preserve">1. Mapa conceptual:</w:t></w:r></w:p><w:p><w:pPr><w:pStyle w:val="CaptionedFigure"/></w:pPr><w:r><w:drawing><wp:inline><wp:extent cx="2044700" cy="1028700"/><wp:effectExtent b="0" l="0" r="0" t="0"/><wp:docPr descr="Mapa Conceptual del sustantivo" title="" id="1001" name="Picture"/><a:graphic><a:graphicData uri="http://schemas.openxmlformats.org/drawingml/2006/picture"><pic:pic><pic:nvPicPr><pic:cNvPr descr="https://i.imgur.com/3v0B706.png" id="0" name="Picture"/><pic:cNvPicPr><a:picLocks noChangeArrowheads="1" noChangeAspect="1"/></pic:cNvPicPr></pic:nvPicPr><pic:blipFill><a:blip r:embed="rId11"/><a:stretch><a:fillRect/></a:stretch></pic:blipFill><pic:spPr bwMode="auto"><a:xfrm><a:off x="0" y="0"/><a:ext cx="2044700" cy="1028700"/></a:xfrm><a:prstGeom prst="rect"><a:avLst/></a:prstGeom><a:noFill/><a:ln w="9525"><a:noFill/><a:headEnd/><a:tailEnd/></a:ln></pic:spPr></pic:pic></a:graphicData></a:graphic></wp:inline></w:drawing></w:r></w:p><w:p><w:pPr><w:pStyle w:val="ImageCaption"/></w:pPr><w:r><w:t xml:space="preserve">Mapa Conceptual del sustantivo</w:t></w:r></w:p><w:p><w:pPr><w:pStyle w:val="BodyText"/></w:pPr><w:r><w:rPr><w:b/></w:rPr><w:t xml:space="preserve">2. Tablero de doble entrada:</w:t></w:r></w:p><w:tbl><w:tblPr><w:tblStyle w:val="Table"/><w:tblW w:type="pct" w:w="5000.0"/><w:tblLook w:firstRow="1"/></w:tblPr><w:tblGrid><w:gridCol w:w="2640"/><w:gridCol w:w="2640"/><w:gridCol w:w="2640"/></w:tblGrid><w:tr><w:trPr><w:cnfStyle w:firstRow="1"/></w:trPr><w:tc><w:tcPr><w:tcBorders><w:bottom w:val="single"/></w:tcBorders><w:vAlign w:val="bottom"/></w:tcPr><w:p><w:pPr><w:pStyle w:val="Compact"/><w:jc w:val="left"/></w:pPr><w:r><w:rPr><w:b/></w:rPr><w:t xml:space="preserve">Clase de sustantivo</w:t></w:r></w:p></w:tc><w:tc><w:tcPr><w:tcBorders><w:bottom w:val="single"/></w:tcBorders><w:vAlign w:val="bottom"/></w:tcPr><w:p><w:pPr><w:pStyle w:val="Compact"/><w:jc w:val="left"/></w:pPr><w:r><w:rPr><w:b/></w:rPr><w:t xml:space="preserve">Definición</w:t></w:r></w:p></w:tc><w:tc><w:tcPr><w:tcBorders><w:bottom w:val="single"/></w:tcBorders><w:vAlign w:val="bottom"/></w:tcPr><w:p><w:pPr><w:pStyle w:val="Compact"/><w:jc w:val="left"/></w:pPr><w:r><w:rPr><w:b/></w:rPr><w:t xml:space="preserve">Ejemplo</w:t></w:r></w:p></w:tc></w:tr><w:tr><w:tc><w:p><w:pPr><w:pStyle w:val="Compact"/><w:jc w:val="left"/></w:pPr><w:r><w:rPr><w:b/></w:rPr><w:t xml:space="preserve">Común</w:t></w:r></w:p></w:tc><w:tc><w:p><w:pPr><w:pStyle w:val="Compact"/><w:jc w:val="left"/></w:pPr><w:r><w:t xml:space="preserve">Nombra a seres u objetos de la misma especie</w:t></w:r></w:p></w:tc><w:tc><w:p><w:pPr><w:pStyle w:val="Compact"/><w:jc w:val="left"/></w:pPr><w:r><w:t xml:space="preserve">Libro, mesa, estudiante</w:t></w:r></w:p></w:tc></w:tr><w:tr><w:tc><w:p><w:pPr><w:pStyle w:val="Compact"/><w:jc w:val="left"/></w:pPr><w:r><w:rPr><w:b/></w:rPr><w:t xml:space="preserve">Propio</w:t></w:r></w:p></w:tc><w:tc><w:p><w:pPr><w:pStyle w:val="Compact"/><w:jc w:val="left"/></w:pPr><w:r><w:t xml:space="preserve">Nombra a seres u objetos específicos</w:t></w:r></w:p></w:tc><w:tc><w:p><w:pPr><w:pStyle w:val="Compact"/><w:jc w:val="left"/></w:pPr><w:r><w:t xml:space="preserve">“</w:t></w:r><w:r><w:t xml:space="preserve">El Quijote</w:t></w:r><w:r><w:t xml:space="preserve">”</w:t></w:r><w:r><w:t xml:space="preserve">, España, Juan</w:t></w:r></w:p></w:tc></w:tr><w:tr><w:tc><w:p><w:pPr><w:pStyle w:val="Compact"/><w:jc w:val="left"/></w:pPr><w:r><w:rPr><w:b/></w:rPr><w:t xml:space="preserve">Concreto</w:t></w:r></w:p></w:tc><w:tc><w:p><w:pPr><w:pStyle w:val="Compact"/><w:jc w:val="left"/></w:pPr><w:r><w:t xml:space="preserve">Nombra a seres u objetos que se pueden percibir por los sentidos</w:t></w:r></w:p></w:tc><w:tc><w:p><w:pPr><w:pStyle w:val="Compact"/><w:jc w:val="left"/></w:pPr><w:r><w:t xml:space="preserve">Flor, pájaro, piedra</w:t></w:r></w:p></w:tc></w:tr><w:tr><w:tc><w:p><w:pPr><w:pStyle w:val="Compact"/><w:jc w:val="left"/></w:pPr><w:r><w:rPr><w:b/></w:rPr><w:t xml:space="preserve">Abstracto</w:t></w:r></w:p></w:tc><w:tc><w:p><w:pPr><w:pStyle w:val="Compact"/><w:jc w:val="left"/></w:pPr><w:r><w:t xml:space="preserve">Nombra a ideas, conceptos, sentimientos, etc.</w:t></w:r></w:p></w:tc><w:tc><w:p><w:pPr><w:pStyle w:val="Compact"/><w:jc w:val="left"/></w:pPr><w:r><w:t xml:space="preserve">Amor, justicia, libertad</w:t></w:r></w:p></w:tc></w:tr><w:tr><w:tc><w:p><w:pPr><w:pStyle w:val="Compact"/><w:jc w:val="left"/></w:pPr><w:r><w:rPr><w:b/></w:rPr><w:t xml:space="preserve">Individual</w:t></w:r></w:p></w:tc><w:tc><w:p><w:pPr><w:pStyle w:val="Compact"/><w:jc w:val="left"/></w:pPr><w:r><w:t xml:space="preserve">Nombra a un solo ser u objeto</w:t></w:r></w:p></w:tc><w:tc><w:p><w:pPr><w:pStyle w:val="Compact"/><w:jc w:val="left"/></w:pPr><w:r><w:t xml:space="preserve">Árbol, libro, perro</w:t></w:r></w:p></w:tc></w:tr><w:tr><w:tc><w:p><w:pPr><w:pStyle w:val="Compact"/><w:jc w:val="left"/></w:pPr><w:r><w:rPr><w:b/></w:rPr><w:t xml:space="preserve">Colectivo</w:t></w:r></w:p></w:tc><w:tc><w:p><w:pPr><w:pStyle w:val="Compact"/><w:jc w:val="left"/></w:pPr><w:r><w:t xml:space="preserve">Nombra a un conjunto de seres u objetos</w:t></w:r></w:p></w:tc><w:tc><w:p><w:pPr><w:pStyle w:val="Compact"/><w:jc w:val="left"/></w:pPr><w:r><w:t xml:space="preserve">Bandada, ejército, rebaño</w:t></w:r></w:p></w:tc></w:tr></w:tbl><w:p><w:pPr><w:pStyle w:val="BodyText"/></w:pPr><w:r><w:rPr><w:b/></w:rPr><w:t xml:space="preserve">3. Actividad de clasificación:</w:t></w:r></w:p><w:p><w:pPr><w:pStyle w:val="BodyText"/></w:pPr><w:r><w:t xml:space="preserve">Clasifica los siguientes sustantivos:</w:t></w:r></w:p><w:p><w:pPr><w:numPr><w:ilvl w:val="0"/><w:numId w:val="30"/></w:numPr><w:pStyle w:val="Compact"/></w:pPr><w:r><w:rPr><w:b/></w:rPr><w:t xml:space="preserve">Ciudad:</w:t></w:r></w:p><w:p><w:pPr><w:numPr><w:ilvl w:val="0"/><w:numId w:val="30"/></w:numPr><w:pStyle w:val="Compact"/></w:pPr><w:r><w:rPr><w:b/></w:rPr><w:t xml:space="preserve">Amor:</w:t></w:r></w:p><w:p><w:pPr><w:numPr><w:ilvl w:val="0"/><w:numId w:val="30"/></w:numPr><w:pStyle w:val="Compact"/></w:pPr><w:r><w:rPr><w:b/></w:rPr><w:t xml:space="preserve">Rosa:</w:t></w:r></w:p><w:p><w:pPr><w:numPr><w:ilvl w:val="0"/><w:numId w:val="30"/></w:numPr><w:pStyle w:val="Compact"/></w:pPr><w:r><w:rPr><w:b/></w:rPr><w:t xml:space="preserve">María:</w:t></w:r></w:p><w:p><w:pPr><w:numPr><w:ilvl w:val="0"/><w:numId w:val="30"/></w:numPr><w:pStyle w:val="Compact"/></w:pPr><w:r><w:rPr><w:b/></w:rPr><w:t xml:space="preserve">Felicidad:</w:t></w:r></w:p><w:p><w:pPr><w:numPr><w:ilvl w:val="0"/><w:numId w:val="30"/></w:numPr><w:pStyle w:val="Compact"/></w:pPr><w:r><w:rPr><w:b/></w:rPr><w:t xml:space="preserve">Manada:</w:t></w:r></w:p><w:p><w:pPr><w:numPr><w:ilvl w:val="0"/><w:numId w:val="30"/></w:numPr><w:pStyle w:val="Compact"/></w:pPr><w:r><w:rPr><w:b/></w:rPr><w:t xml:space="preserve">Mesa:</w:t></w:r></w:p><w:p><w:pPr><w:numPr><w:ilvl w:val="0"/><w:numId w:val="30"/></w:numPr><w:pStyle w:val="Compact"/></w:pPr><w:r><w:rPr><w:b/></w:rPr><w:t xml:space="preserve">Canción:</w:t></w:r></w:p><w:p><w:pPr><w:pStyle w:val="FirstParagraph"/></w:pPr><w:r><w:rPr><w:b/></w:rPr><w:t xml:space="preserve">4. Juego de roles:</w:t></w:r></w:p><w:p><w:pPr><w:pStyle w:val="BodyText"/></w:pPr><w:r><w:t xml:space="preserve">Dos grupos de estudiantes se dividen en</w:t></w:r><w:r><w:t xml:space="preserve"> </w:t></w:r><w:r><w:t xml:space="preserve">“</w:t></w:r><w:r><w:t xml:space="preserve">cazadores de sustantivos</w:t></w:r><w:r><w:t xml:space="preserve">”</w:t></w:r><w:r><w:t xml:space="preserve"> </w:t></w:r><w:r><w:t xml:space="preserve">y</w:t></w:r><w:r><w:t xml:space="preserve"> </w:t></w:r><w:r><w:t xml:space="preserve">“</w:t></w:r><w:r><w:t xml:space="preserve">defensores de sustantivos</w:t></w:r><w:r><w:t xml:space="preserve">”</w:t></w:r><w:r><w:t xml:space="preserve">. Los</w:t></w:r><w:r><w:t xml:space="preserve"> </w:t></w:r><w:r><w:t xml:space="preserve">“</w:t></w:r><w:r><w:t xml:space="preserve">cazadores</w:t></w:r><w:r><w:t xml:space="preserve">”</w:t></w:r><w:r><w:t xml:space="preserve"> </w:t></w:r><w:r><w:t xml:space="preserve">deben encontrar sustantivos en un texto dado y clasificarlos. Los</w:t></w:r><w:r><w:t xml:space="preserve"> </w:t></w:r><w:r><w:t xml:space="preserve">“</w:t></w:r><w:r><w:t xml:space="preserve">defensores</w:t></w:r><w:r><w:t xml:space="preserve">”</w:t></w:r><w:r><w:t xml:space="preserve"> </w:t></w:r><w:r><w:t xml:space="preserve">deben defender la clasificación de los sustantivos y explicar por qué pertenecen a esa clase.</w:t></w:r></w:p><w:p><w:pPr><w:pStyle w:val="BodyText"/></w:pPr><w:r><w:rPr><w:b/></w:rPr><w:t xml:space="preserve">5. Esquema de ideas:</w:t></w:r></w:p><w:p><w:pPr><w:pStyle w:val="BodyText"/></w:pPr><w:r><w:rPr><w:b/></w:rPr><w:t xml:space="preserve">Sustantivo</w:t></w:r></w:p><w:p><w:pPr><w:numPr><w:ilvl w:val="0"/><w:numId w:val="31"/></w:numPr><w:pStyle w:val="Compact"/></w:pPr><w:r><w:rPr><w:b/></w:rPr><w:t xml:space="preserve">Definición:</w:t></w:r><w:r><w:t xml:space="preserve"> </w:t></w:r><w:r><w:t xml:space="preserve">Palabra que nombra a personas, animales, cosas, lugares o ideas.</w:t></w:r></w:p><w:p><w:pPr><w:numPr><w:ilvl w:val="0"/><w:numId w:val="31"/></w:numPr><w:pStyle w:val="Compact"/></w:pPr><w:r><w:rPr><w:b/></w:rPr><w:t xml:space="preserve">Clases:</w:t></w:r></w:p><w:p><w:pPr><w:numPr><w:ilvl w:val="1"/><w:numId w:val="32"/></w:numPr><w:pStyle w:val="Compact"/></w:pPr><w:r><w:rPr><w:b/></w:rPr><w:t xml:space="preserve">Común:</w:t></w:r><w:r><w:t xml:space="preserve"> </w:t></w:r><w:r><w:t xml:space="preserve">Nombra a seres u objetos de la misma especie.</w:t></w:r></w:p><w:p><w:pPr><w:numPr><w:ilvl w:val="1"/><w:numId w:val="32"/></w:numPr><w:pStyle w:val="Compact"/></w:pPr><w:r><w:rPr><w:b/></w:rPr><w:t xml:space="preserve">Propio:</w:t></w:r><w:r><w:t xml:space="preserve"> </w:t></w:r><w:r><w:t xml:space="preserve">Nombra a seres u objetos específicos.</w:t></w:r></w:p><w:p><w:pPr><w:numPr><w:ilvl w:val="1"/><w:numId w:val="32"/></w:numPr><w:pStyle w:val="Compact"/></w:pPr><w:r><w:rPr><w:b/></w:rPr><w:t xml:space="preserve">Concreto:</w:t></w:r><w:r><w:t xml:space="preserve"> </w:t></w:r><w:r><w:t xml:space="preserve">Nombra a seres u objetos que se pueden percibir por los sentidos.</w:t></w:r></w:p><w:p><w:pPr><w:numPr><w:ilvl w:val="1"/><w:numId w:val="32"/></w:numPr><w:pStyle w:val="Compact"/></w:pPr><w:r><w:rPr><w:b/></w:rPr><w:t xml:space="preserve">Abstracto:</w:t></w:r><w:r><w:t xml:space="preserve"> </w:t></w:r><w:r><w:t xml:space="preserve">Nombra a ideas, conceptos, sentimientos, etc.</w:t></w:r></w:p><w:p><w:pPr><w:numPr><w:ilvl w:val="1"/><w:numId w:val="32"/></w:numPr><w:pStyle w:val="Compact"/></w:pPr><w:r><w:rPr><w:b/></w:rPr><w:t xml:space="preserve">Individual:</w:t></w:r><w:r><w:t xml:space="preserve"> </w:t></w:r><w:r><w:t xml:space="preserve">Nombra a un solo ser u objeto.</w:t></w:r></w:p><w:p><w:pPr><w:numPr><w:ilvl w:val="1"/><w:numId w:val="32"/></w:numPr><w:pStyle w:val="Compact"/></w:pPr><w:r><w:rPr><w:b/></w:rPr><w:t xml:space="preserve">Colectivo:</w:t></w:r><w:r><w:t xml:space="preserve"> </w:t></w:r><w:r><w:t xml:space="preserve">Nombra a un conjunto de seres u objetos.</w:t></w:r></w:p><w:p><w:pPr><w:pStyle w:val="FirstParagraph"/></w:pPr><w:r><w:rPr><w:b/></w:rPr><w:t xml:space="preserve">6. Creación de frases:</w:t></w:r></w:p><w:p><w:pPr><w:pStyle w:val="BodyText"/></w:pPr><w:r><w:t xml:space="preserve">Crea frases utilizando los siguientes sustantivos:</w:t></w:r></w:p><w:p><w:pPr><w:numPr><w:ilvl w:val="0"/><w:numId w:val="33"/></w:numPr><w:pStyle w:val="Compact"/></w:pPr><w:r><w:rPr><w:b/></w:rPr><w:t xml:space="preserve">Árbol</w:t></w:r><w:r><w:t xml:space="preserve"> </w:t></w:r><w:r><w:t xml:space="preserve">(común, concreto, individual)</w:t></w:r></w:p><w:p><w:pPr><w:numPr><w:ilvl w:val="0"/><w:numId w:val="33"/></w:numPr><w:pStyle w:val="Compact"/></w:pPr><w:r><w:rPr><w:b/></w:rPr><w:t xml:space="preserve">Esperanza</w:t></w:r><w:r><w:t xml:space="preserve"> </w:t></w:r><w:r><w:t xml:space="preserve">(abstracto)</w:t></w:r></w:p><w:p><w:pPr><w:numPr><w:ilvl w:val="0"/><w:numId w:val="33"/></w:numPr><w:pStyle w:val="Compact"/></w:pPr><w:r><w:rPr><w:b/></w:rPr><w:t xml:space="preserve">México</w:t></w:r><w:r><w:t xml:space="preserve"> </w:t></w:r><w:r><w:t xml:space="preserve">(propio)</w:t></w:r></w:p><w:p><w:pPr><w:numPr><w:ilvl w:val="0"/><w:numId w:val="33"/></w:numPr><w:pStyle w:val="Compact"/></w:pPr><w:r><w:rPr><w:b/></w:rPr><w:t xml:space="preserve">Manada</w:t></w:r><w:r><w:t xml:space="preserve"> </w:t></w:r><w:r><w:t xml:space="preserve">(colectivo)</w:t></w:r></w:p><w:p><w:pPr><w:pStyle w:val="FirstParagraph"/></w:pPr><w:r><w:rPr><w:b/></w:rPr><w:t xml:space="preserve">7. Análisis de un texto literario:</w:t></w:r></w:p><w:p><w:pPr><w:pStyle w:val="BodyText"/></w:pPr><w:r><w:t xml:space="preserve">Selecciona un texto literario breve y realiza un análisis de los sustantivos presentes, clasificándolos según su tipo.</w:t></w:r></w:p><w:p><w:pPr><w:pStyle w:val="BodyText"/></w:pPr><w:r><w:rPr><w:b/></w:rPr><w:t xml:space="preserve">8. Presentación oral:</w:t></w:r></w:p><w:p><w:pPr><w:pStyle w:val="BodyText"/></w:pPr><w:r><w:t xml:space="preserve">Realiza una presentación oral sobre las diferentes clases de sustantivos, incluyendo ejemplos y ejemplos de su uso en frases.</w:t></w:r></w:p><w:p><w:pPr><w:pStyle w:val="BodyText"/></w:pPr><w:r><w:rPr><w:b/></w:rPr><w:t xml:space="preserve">9. Cuestionario:</w:t></w:r></w:p><w:p><w:pPr><w:pStyle w:val="BodyText"/></w:pPr><w:r><w:t xml:space="preserve">Responde las siguientes preguntas sobre los sustantivos:</w:t></w:r></w:p><w:p><w:pPr><w:numPr><w:ilvl w:val="0"/><w:numId w:val="34"/></w:numPr><w:pStyle w:val="Compact"/></w:pPr><w:r><w:t xml:space="preserve">¿Qué es un sustantivo?</w:t></w:r></w:p><w:p><w:pPr><w:numPr><w:ilvl w:val="0"/><w:numId w:val="34"/></w:numPr><w:pStyle w:val="Compact"/></w:pPr><w:r><w:t xml:space="preserve">¿Cuáles son las principales clases de sustantivos?</w:t></w:r></w:p><w:p><w:pPr><w:numPr><w:ilvl w:val="0"/><w:numId w:val="34"/></w:numPr><w:pStyle w:val="Compact"/></w:pPr><w:r><w:t xml:space="preserve">¿Cuál es la diferencia entre un sustantivo común y uno propio?</w:t></w:r></w:p><w:p><w:pPr><w:numPr><w:ilvl w:val="0"/><w:numId w:val="34"/></w:numPr><w:pStyle w:val="Compact"/></w:pPr><w:r><w:t xml:space="preserve">¿Cómo se distingue un sustantivo concreto de uno abstracto?</w:t></w:r></w:p><w:p><w:pPr><w:numPr><w:ilvl w:val="0"/><w:numId w:val="34"/></w:numPr><w:pStyle w:val="Compact"/></w:pPr><w:r><w:t xml:space="preserve">¿Qué es un sustantivo colectivo?</w:t></w:r></w:p><w:p><w:pPr><w:pStyle w:val="FirstParagraph"/></w:pPr><w:r><w:rPr><w:b/></w:rPr><w:t xml:space="preserve">10. Trabajo de investigación:</w:t></w:r></w:p><w:p><w:pPr><w:pStyle w:val="BodyText"/></w:pPr><w:r><w:t xml:space="preserve">Investiga sobre el origen y evolución de los sustantivos en la lengua española.</w:t></w:r></w:p><w:p><w:pPr><w:pStyle w:val="BodyText"/></w:pPr><w:r><w:t xml:space="preserve">Estas son algunas ideas para generar evidencias del DBA</w:t></w:r><w:r><w:t xml:space="preserve"> </w:t></w:r><w:r><w:t xml:space="preserve">“</w:t></w:r><w:r><w:t xml:space="preserve">El sustantivo y sus clases</w:t></w:r><w:r><w:t xml:space="preserve">”</w:t></w:r><w:r><w:t xml:space="preserve">. Puedes adaptarlas a tu contexto y a las necesidades de tus alumnos. Es importante que las actividades sean variadas y atractivas, y que permitan a los alumnos demostrar su comprensión del tema.</w:t></w:r></w:p></w:t></w:r></w:p></w:tc></w:tr><w:tr w:rsidR="009B194D" w:rsidRPr="00083939" w14:paraId="2454AEAE" w14:textId="77777777" w:rsidTr="008D0A88"><w:trPr><w:trHeight w:val="578"/></w:trPr><w:tc><w:tcPr><w:tcW w:w="2263" w:type="dxa"/></w:tcPr><w:p w14:paraId="6B97CCFF" w14:textId="77777777" w:rsidR="009B194D" w:rsidRPr="00083939" w:rsidRDefault="009B194D" w:rsidP="009B194D"><w:pPr><w:rPr><w:rFonts w:eastAsia="Calibri" w:cs="Calibri"/><w:b/><w:szCs w:val="20"/></w:rPr></w:pPr><w:r w:rsidRPr="00083939"><w:rPr><w:rFonts w:eastAsia="Times New Roman" w:cs="Calibri"/><w:b/><w:bCs/><w:color w:val="000000"/><w:szCs w:val="20"/><w:lang w:eastAsia="es-CO"/></w:rPr><w:t>INDICADOR DE DESEMPEÑO:</w:t></w:r></w:p></w:tc><w:tc><w:tcPr><w:tcW w:w="8789" w:type="dxa"/></w:tcPr><w:p w14:paraId="523A5ED3" w14:textId="25BEE440" w:rsidR="009B194D" w:rsidRPr="00083939" w:rsidRDefault="00ED38E5" w:rsidP="00A97E0C"><w:pPr><w:rPr><w:rFonts w:eastAsia="Calibri" w:cs="Calibri"/><w:szCs w:val="20"/></w:rPr></w:pPr><w:r><w:rPr><w:rFonts w:eastAsia="Calibri" w:cs="Calibri"/><w:szCs w:val="20"/></w:rPr><w:t xml:space="preserve"><w:p><w:pPr><w:pStyle w:val="Ttulo2"/></w:pPr><w:bookmarkStart w:id="20" w:name="X473cb121513ebfed44f14e9d18ec385c7688d5f"/><w:r><w:t xml:space="preserve">Indicador de desempeño: El sustantivo y sus clases</w:t></w:r><w:bookmarkEnd w:id="20"/></w:p><w:p><w:pPr><w:pStyle w:val="FirstParagraph"/></w:pPr><w:r><w:rPr><w:b/></w:rPr><w:t xml:space="preserve">Objetivo de aprendizaje:</w:t></w:r><w:r><w:t xml:space="preserve"> </w:t></w:r><w:r><w:t xml:space="preserve">El estudiante comprenderá el concepto de sustantivo y sus diferentes clases, identificándolas en textos y utilizándolas correctamente en sus propios escritos.</w:t></w:r></w:p><w:p><w:pPr><w:pStyle w:val="BodyText"/></w:pPr><w:r><w:rPr><w:b/></w:rPr><w:t xml:space="preserve">Indicador:</w:t></w:r><w:r><w:t xml:space="preserve"> </w:t></w:r><w:r><w:t xml:space="preserve">El estudiante será capaz de:</w:t></w:r></w:p><w:p><w:pPr><w:pStyle w:val="BodyText"/></w:pPr><w:r><w:rPr><w:b/></w:rPr><w:t xml:space="preserve">1. Identificación y clasificación:</w:t></w:r></w:p><w:p><w:pPr><w:numPr><w:ilvl w:val="0"/><w:numId w:val="35"/></w:numPr><w:pStyle w:val="Compact"/></w:pPr><w:r><w:rPr><w:b/></w:rPr><w:t xml:space="preserve">Identificar</w:t></w:r><w:r><w:t xml:space="preserve"> </w:t></w:r><w:r><w:t xml:space="preserve">los sustantivos en un texto dado.</w:t></w:r></w:p><w:p><w:pPr><w:numPr><w:ilvl w:val="0"/><w:numId w:val="35"/></w:numPr><w:pStyle w:val="Compact"/></w:pPr><w:r><w:rPr><w:b/></w:rPr><w:t xml:space="preserve">Clasificar</w:t></w:r><w:r><w:t xml:space="preserve"> </w:t></w:r><w:r><w:t xml:space="preserve">los sustantivos identificados según su clase (común, propio, concreto, abstracto, individual, colectivo).</w:t></w:r></w:p><w:p><w:pPr><w:numPr><w:ilvl w:val="0"/><w:numId w:val="35"/></w:numPr><w:pStyle w:val="Compact"/></w:pPr><w:r><w:rPr><w:b/></w:rPr><w:t xml:space="preserve">Justificar</w:t></w:r><w:r><w:t xml:space="preserve"> </w:t></w:r><w:r><w:t xml:space="preserve">su clasificación con ejemplos del texto o con definiciones de las diferentes clases.</w:t></w:r></w:p><w:p><w:pPr><w:pStyle w:val="FirstParagraph"/></w:pPr><w:r><w:rPr><w:b/></w:rPr><w:t xml:space="preserve">2. Uso y aplicación:</w:t></w:r></w:p><w:p><w:pPr><w:numPr><w:ilvl w:val="0"/><w:numId w:val="36"/></w:numPr><w:pStyle w:val="Compact"/></w:pPr><w:r><w:rPr><w:b/></w:rPr><w:t xml:space="preserve">Utilizar</w:t></w:r><w:r><w:t xml:space="preserve"> </w:t></w:r><w:r><w:t xml:space="preserve">correctamente los diferentes tipos de sustantivos en oraciones y textos propios.</w:t></w:r></w:p><w:p><w:pPr><w:numPr><w:ilvl w:val="0"/><w:numId w:val="36"/></w:numPr><w:pStyle w:val="Compact"/></w:pPr><w:r><w:rPr><w:b/></w:rPr><w:t xml:space="preserve">Crear</w:t></w:r><w:r><w:t xml:space="preserve"> </w:t></w:r><w:r><w:t xml:space="preserve">oraciones que demuestren el uso correcto de cada clase de sustantivo.</w:t></w:r></w:p><w:p><w:pPr><w:numPr><w:ilvl w:val="0"/><w:numId w:val="36"/></w:numPr><w:pStyle w:val="Compact"/></w:pPr><w:r><w:rPr><w:b/></w:rPr><w:t xml:space="preserve">Escribir</w:t></w:r><w:r><w:t xml:space="preserve"> </w:t></w:r><w:r><w:t xml:space="preserve">un texto breve utilizando diferentes tipos de sustantivos y manteniendo la coherencia gramatical.</w:t></w:r></w:p><w:p><w:pPr><w:pStyle w:val="FirstParagraph"/></w:pPr><w:r><w:rPr><w:b/></w:rPr><w:t xml:space="preserve">3. Reflexión y análisis:</w:t></w:r></w:p><w:p><w:pPr><w:numPr><w:ilvl w:val="0"/><w:numId w:val="37"/></w:numPr><w:pStyle w:val="Compact"/></w:pPr><w:r><w:rPr><w:b/></w:rPr><w:t xml:space="preserve">Explicar</w:t></w:r><w:r><w:t xml:space="preserve"> </w:t></w:r><w:r><w:t xml:space="preserve">la importancia de los sustantivos en la construcción de oraciones y textos.</w:t></w:r></w:p><w:p><w:pPr><w:numPr><w:ilvl w:val="0"/><w:numId w:val="37"/></w:numPr><w:pStyle w:val="Compact"/></w:pPr><w:r><w:rPr><w:b/></w:rPr><w:t xml:space="preserve">Analizar</w:t></w:r><w:r><w:t xml:space="preserve"> </w:t></w:r><w:r><w:t xml:space="preserve">el efecto que diferentes tipos de sustantivos tienen en la comprensión de un texto.</w:t></w:r></w:p><w:p><w:pPr><w:numPr><w:ilvl w:val="0"/><w:numId w:val="37"/></w:numPr><w:pStyle w:val="Compact"/></w:pPr><w:r><w:rPr><w:b/></w:rPr><w:t xml:space="preserve">Comparar</w:t></w:r><w:r><w:t xml:space="preserve"> </w:t></w:r><w:r><w:t xml:space="preserve">y</w:t></w:r><w:r><w:t xml:space="preserve"> </w:t></w:r><w:r><w:rPr><w:b/></w:rPr><w:t xml:space="preserve">contrastar</w:t></w:r><w:r><w:t xml:space="preserve"> </w:t></w:r><w:r><w:t xml:space="preserve">las características de las diferentes clases de sustantivos.</w:t></w:r></w:p><w:p><w:pPr><w:pStyle w:val="FirstParagraph"/></w:pPr><w:r><w:rPr><w:b/></w:rPr><w:t xml:space="preserve">Evaluación:</w:t></w:r></w:p><w:p><w:pPr><w:numPr><w:ilvl w:val="0"/><w:numId w:val="38"/></w:numPr><w:pStyle w:val="Compact"/></w:pPr><w:r><w:rPr><w:b/></w:rPr><w:t xml:space="preserve">Prueba escrita:</w:t></w:r><w:r><w:t xml:space="preserve"> </w:t></w:r><w:r><w:t xml:space="preserve">Incluye preguntas de selección múltiple, completar oraciones, identificar sustantivos en un texto, clasificar sustantivos y redactar un texto corto.</w:t></w:r></w:p><w:p><w:pPr><w:numPr><w:ilvl w:val="0"/><w:numId w:val="38"/></w:numPr><w:pStyle w:val="Compact"/></w:pPr><w:r><w:rPr><w:b/></w:rPr><w:t xml:space="preserve">Ejercicios prácticos:</w:t></w:r><w:r><w:t xml:space="preserve"> </w:t></w:r><w:r><w:t xml:space="preserve">Realizar actividades que involucren la identificación y clasificación de sustantivos en diferentes contextos.</w:t></w:r></w:p><w:p><w:pPr><w:numPr><w:ilvl w:val="0"/><w:numId w:val="38"/></w:numPr><w:pStyle w:val="Compact"/></w:pPr><w:r><w:rPr><w:b/></w:rPr><w:t xml:space="preserve">Trabajo en grupo:</w:t></w:r><w:r><w:t xml:space="preserve"> </w:t></w:r><w:r><w:t xml:space="preserve">Discutir y analizar textos para identificar y clasificar sustantivos.</w:t></w:r></w:p><w:p><w:pPr><w:numPr><w:ilvl w:val="0"/><w:numId w:val="38"/></w:numPr><w:pStyle w:val="Compact"/></w:pPr><w:r><w:rPr><w:b/></w:rPr><w:t xml:space="preserve">Portafolio:</w:t></w:r><w:r><w:t xml:space="preserve"> </w:t></w:r><w:r><w:t xml:space="preserve">Recopilar ejemplos de trabajo del estudiante donde se demuestre su comprensión y dominio del concepto de sustantivo.</w:t></w:r></w:p><w:p><w:pPr><w:pStyle w:val="FirstParagraph"/></w:pPr><w:r><w:rPr><w:b/></w:rPr><w:t xml:space="preserve">Recursos:</w:t></w:r></w:p><w:p><w:pPr><w:numPr><w:ilvl w:val="0"/><w:numId w:val="39"/></w:numPr><w:pStyle w:val="Compact"/></w:pPr><w:r><w:t xml:space="preserve">Libros de texto de gramática.</w:t></w:r></w:p><w:p><w:pPr><w:numPr><w:ilvl w:val="0"/><w:numId w:val="39"/></w:numPr><w:pStyle w:val="Compact"/></w:pPr><w:r><w:t xml:space="preserve">Ejercicios online.</w:t></w:r></w:p><w:p><w:pPr><w:numPr><w:ilvl w:val="0"/><w:numId w:val="39"/></w:numPr><w:pStyle w:val="Compact"/></w:pPr><w:r><w:t xml:space="preserve">Recursos multimedia como videos y juegos.</w:t></w:r></w:p><w:p><w:pPr><w:numPr><w:ilvl w:val="0"/><w:numId w:val="39"/></w:numPr><w:pStyle w:val="Compact"/></w:pPr><w:r><w:t xml:space="preserve">Diccionarios y enciclopedias.</w:t></w:r></w:p><w:p><w:pPr><w:pStyle w:val="FirstParagraph"/></w:pPr><w:r><w:rPr><w:b/></w:rPr><w:t xml:space="preserve">Recomendaciones:</w:t></w:r></w:p><w:p><w:pPr><w:numPr><w:ilvl w:val="0"/><w:numId w:val="40"/></w:numPr><w:pStyle w:val="Compact"/></w:pPr><w:r><w:t xml:space="preserve">Adaptar el nivel de complejidad del indicador de desempeño a la edad y nivel de los estudiantes.</w:t></w:r></w:p><w:p><w:pPr><w:numPr><w:ilvl w:val="0"/><w:numId w:val="40"/></w:numPr><w:pStyle w:val="Compact"/></w:pPr><w:r><w:t xml:space="preserve">Utilizar una variedad de estrategias de enseñanza para mantener la atención de los estudiantes.</w:t></w:r></w:p><w:p><w:pPr><w:numPr><w:ilvl w:val="0"/><w:numId w:val="40"/></w:numPr><w:pStyle w:val="Compact"/></w:pPr><w:r><w:t xml:space="preserve">Incluir actividades prácticas y participativas para promover el aprendizaje activo.</w:t></w:r></w:p><w:p><w:pPr><w:numPr><w:ilvl w:val="0"/><w:numId w:val="40"/></w:numPr><w:pStyle w:val="Compact"/></w:pPr><w:r><w:t xml:space="preserve">Proporcionar retroalimentación regular a los estudiantes sobre su progreso.</w:t></w:r></w:p><w:p><w:pPr><w:pStyle w:val="FirstParagraph"/></w:pPr><w:r><w:rPr><w:b/></w:rPr><w:t xml:space="preserve">Nota:</w:t></w:r><w:r><w:t xml:space="preserve"> </w:t></w:r><w:r><w:t xml:space="preserve">Este indicador de desempeño es solo una sugerencia. Se puede adaptar y modificar para ajustarse a las necesidades y objetivos específicos de cada aula.</w:t></w:r></w:p></w:t></w:r></w:p></w:tc></w:tr></w:tbl><w:p w14:paraId="5FBDFD82" w14:textId="77777777" w:rsidR="009B194D" w:rsidRPr="009B194D" w:rsidRDefault="009B194D" w:rsidP="009B194D"><w:pPr><w:spacing w:after="0"/><w:rPr><w:rFonts w:eastAsia="Calibri" w:cs="Calibri"/><w:b/><w:szCs w:val="20"/></w:rPr></w:pPr></w:p><w:tbl><w:tblPr><w:tblStyle w:val="Tablaconcuadrcula"/><w:tblW w:w="11086" w:type="dxa"/><w:tblInd w:w="-743" w:type="dxa"/><w:tblLook w:val="04A0" w:firstRow="1" w:lastRow="0" w:firstColumn="1" w:lastColumn="0" w:noHBand="0" w:noVBand="1"/></w:tblPr><w:tblGrid><w:gridCol w:w="4762"/><w:gridCol w:w="6324"/></w:tblGrid><w:tr w:rsidR="009B194D" w:rsidRPr="009B194D" w14:paraId="79E46FDB" w14:textId="77777777" w:rsidTr="008D0A88"><w:tc><w:tcPr><w:tcW w:w="11086" w:type="dxa"/><w:gridSpan w:val="2"/></w:tcPr><w:p w14:paraId="16B35C31" w14:textId="77777777" w:rsidR="009B194D" w:rsidRPr="00083939" w:rsidRDefault="009B194D" w:rsidP="009B194D"><w:pPr><w:jc w:val="center"/><w:rPr><w:rFonts w:eastAsia="Calibri" w:cs="Calibri"/><w:b/><w:szCs w:val="20"/></w:rPr></w:pPr><w:r w:rsidRPr="00083939"><w:rPr><w:rFonts w:eastAsia="Calibri" w:cs="Calibri"/><w:b/><w:szCs w:val="20"/></w:rPr><w:t>FASE: EXPLORACIÓN</w:t></w:r></w:p></w:tc></w:tr><w:tr w:rsidR="009B194D" w:rsidRPr="009B194D" w14:paraId="24EBE328" w14:textId="77777777" w:rsidTr="008D0A88"><w:tc><w:tcPr><w:tcW w:w="11086" w:type="dxa"/><w:gridSpan w:val="2"/></w:tcPr><w:p w14:paraId="0A16BA0B" w14:textId="6E75F33E" w:rsidR="002F3F75" w:rsidRPr="0097217E" w:rsidRDefault="00083A1D" w:rsidP="002F3F75"><w:pPr><w:pStyle w:val="Ttulo2"/><w:rPr><w:rFonts w:cs="Calibri"/><w:b w:val="0"/><w:bCs/><w:sz w:val="22"/><w:szCs w:val="22"/></w:rPr></w:pPr><w:r><w:rPr><w:rFonts w:cs="Calibri"/><w:b w:val="0"/><w:bCs/><w:sz w:val="22"/><w:szCs w:val="22"/></w:rPr><w:t xml:space="preserve"><w:p><w:pPr><w:pStyle w:val="Ttulo2"/></w:pPr><w:bookmarkStart w:id="20" w:name="X7d4ebca86372a4c3ffcaab4d21303b1477e8d1c"/><w:r><w:t xml:space="preserve">Fase de Exploración: El Sustantivo y sus Clases</w:t></w:r><w:bookmarkEnd w:id="20"/></w:p><w:p><w:pPr><w:pStyle w:val="FirstParagraph"/></w:pPr><w:r><w:rPr><w:b/></w:rPr><w:t xml:space="preserve">Objetivo:</w:t></w:r><w:r><w:t xml:space="preserve"> </w:t></w:r><w:r><w:t xml:space="preserve">Despertar la curiosidad y el interés por el estudio del sustantivo y sus diferentes clases a través de una exploración inicial del tema.</w:t></w:r></w:p><w:p><w:pPr><w:pStyle w:val="BodyText"/></w:pPr><w:r><w:rPr><w:b/></w:rPr><w:t xml:space="preserve">Actividades:</w:t></w:r></w:p><w:p><w:pPr><w:numPr><w:ilvl w:val="0"/><w:numId w:val="25"/></w:numPr></w:pPr><w:r><w:rPr><w:b/></w:rPr><w:t xml:space="preserve">Brainstorming:</w:t></w:r><w:r><w:t xml:space="preserve"> </w:t></w:r><w:r><w:t xml:space="preserve">En grupo o individualmente, los estudiantes pueden generar una lista de palabras que representen objetos, personas, lugares, sentimientos, ideas, etc.</w:t></w:r></w:p><w:p><w:pPr><w:numPr><w:ilvl w:val="1"/><w:numId w:val="26"/></w:numPr><w:pStyle w:val="Compact"/></w:pPr><w:r><w:t xml:space="preserve">¿Qué palabras encontramos en un cuento o una canción?</w:t></w:r></w:p><w:p><w:pPr><w:numPr><w:ilvl w:val="1"/><w:numId w:val="26"/></w:numPr><w:pStyle w:val="Compact"/></w:pPr><w:r><w:t xml:space="preserve">¿Qué palabras usamos para describir a un amigo o un lugar favorito?</w:t></w:r></w:p><w:p><w:pPr><w:numPr><w:ilvl w:val="1"/><w:numId w:val="26"/></w:numPr><w:pStyle w:val="Compact"/></w:pPr><w:r><w:t xml:space="preserve">¿Cuáles son las palabras que usamos para hablar de emociones o conceptos abstractos?</w:t></w:r></w:p><w:p><w:pPr><w:numPr><w:ilvl w:val="0"/><w:numId w:val="25"/></w:numPr></w:pPr><w:r><w:rPr><w:b/></w:rPr><w:t xml:space="preserve">Juego de Roles:</w:t></w:r><w:r><w:t xml:space="preserve"> </w:t></w:r><w:r><w:t xml:space="preserve">Los estudiantes pueden jugar un juego en el que cada uno representa un sustantivo, como</w:t></w:r><w:r><w:t xml:space="preserve"> </w:t></w:r><w:r><w:t xml:space="preserve">“</w:t></w:r><w:r><w:t xml:space="preserve">libro</w:t></w:r><w:r><w:t xml:space="preserve">”</w:t></w:r><w:r><w:t xml:space="preserve">,</w:t></w:r><w:r><w:t xml:space="preserve"> </w:t></w:r><w:r><w:t xml:space="preserve">“</w:t></w:r><w:r><w:t xml:space="preserve">sol</w:t></w:r><w:r><w:t xml:space="preserve">”</w:t></w:r><w:r><w:t xml:space="preserve">,</w:t></w:r><w:r><w:t xml:space="preserve"> </w:t></w:r><w:r><w:t xml:space="preserve">“</w:t></w:r><w:r><w:t xml:space="preserve">amor</w:t></w:r><w:r><w:t xml:space="preserve">”</w:t></w:r><w:r><w:t xml:space="preserve">,</w:t></w:r><w:r><w:t xml:space="preserve"> </w:t></w:r><w:r><w:t xml:space="preserve">“</w:t></w:r><w:r><w:t xml:space="preserve">ciudad</w:t></w:r><w:r><w:t xml:space="preserve">”</w:t></w:r><w:r><w:t xml:space="preserve">, etc. El objetivo es que los demás compañeros adivinen qué sustantivo representan a través de acciones, gestos o descripciones.</w:t></w:r></w:p><w:p><w:pPr><w:numPr><w:ilvl w:val="0"/><w:numId w:val="25"/></w:numPr></w:pPr><w:r><w:rPr><w:b/></w:rPr><w:t xml:space="preserve">Observación de imágenes:</w:t></w:r><w:r><w:t xml:space="preserve"> </w:t></w:r><w:r><w:t xml:space="preserve">Presentar imágenes diversas que incluyan personas, animales, objetos, lugares, etc. Los estudiantes deberán identificar los sustantivos presentes en cada imagen y categorizarlos según su tipo.</w:t></w:r></w:p><w:p><w:pPr><w:numPr><w:ilvl w:val="0"/><w:numId w:val="25"/></w:numPr></w:pPr><w:r><w:rPr><w:b/></w:rPr><w:t xml:space="preserve">Análisis de textos:</w:t></w:r><w:r><w:t xml:space="preserve"> </w:t></w:r><w:r><w:t xml:space="preserve">Leer un texto corto y destacar los sustantivos presentes.</w:t></w:r></w:p><w:p><w:pPr><w:numPr><w:ilvl w:val="1"/><w:numId w:val="27"/></w:numPr><w:pStyle w:val="Compact"/></w:pPr><w:r><w:t xml:space="preserve">¿Qué tipo de sustantivos encontramos?</w:t></w:r></w:p><w:p><w:pPr><w:numPr><w:ilvl w:val="1"/><w:numId w:val="27"/></w:numPr><w:pStyle w:val="Compact"/></w:pPr><w:r><w:t xml:space="preserve">¿Cómo podemos clasificarlos?</w:t></w:r></w:p><w:p><w:pPr><w:numPr><w:ilvl w:val="1"/><w:numId w:val="27"/></w:numPr><w:pStyle w:val="Compact"/></w:pPr><w:r><w:t xml:space="preserve">¿Qué función cumplen los sustantivos en el texto?</w:t></w:r></w:p><w:p><w:pPr><w:numPr><w:ilvl w:val="0"/><w:numId w:val="25"/></w:numPr></w:pPr><w:r><w:rPr><w:b/></w:rPr><w:t xml:space="preserve">Preguntas abiertas:</w:t></w:r></w:p><w:p><w:pPr><w:numPr><w:ilvl w:val="1"/><w:numId w:val="28"/></w:numPr><w:pStyle w:val="Compact"/></w:pPr><w:r><w:t xml:space="preserve">¿Qué es un sustantivo?</w:t></w:r></w:p><w:p><w:pPr><w:numPr><w:ilvl w:val="1"/><w:numId w:val="28"/></w:numPr><w:pStyle w:val="Compact"/></w:pPr><w:r><w:t xml:space="preserve">¿Para qué sirven los sustantivos en el lenguaje?</w:t></w:r></w:p><w:p><w:pPr><w:numPr><w:ilvl w:val="1"/><w:numId w:val="28"/></w:numPr><w:pStyle w:val="Compact"/></w:pPr><w:r><w:t xml:space="preserve">¿Qué ejemplos de sustantivos podemos encontrar en nuestra vida diaria?</w:t></w:r></w:p><w:p><w:pPr><w:numPr><w:ilvl w:val="1"/><w:numId w:val="28"/></w:numPr><w:pStyle w:val="Compact"/></w:pPr><w:r><w:t xml:space="preserve">¿Qué tipo de sustantivos existen?</w:t></w:r></w:p><w:p><w:pPr><w:pStyle w:val="FirstParagraph"/></w:pPr><w:r><w:rPr><w:b/></w:rPr><w:t xml:space="preserve">Recursos:</w:t></w:r></w:p><w:p><w:pPr><w:numPr><w:ilvl w:val="0"/><w:numId w:val="29"/></w:numPr><w:pStyle w:val="Compact"/></w:pPr><w:r><w:t xml:space="preserve">Imágenes de diferentes categorías</w:t></w:r></w:p><w:p><w:pPr><w:numPr><w:ilvl w:val="0"/><w:numId w:val="29"/></w:numPr><w:pStyle w:val="Compact"/></w:pPr><w:r><w:t xml:space="preserve">Textos cortos con diversidad de sustantivos</w:t></w:r></w:p><w:p><w:pPr><w:numPr><w:ilvl w:val="0"/><w:numId w:val="29"/></w:numPr><w:pStyle w:val="Compact"/></w:pPr><w:r><w:t xml:space="preserve">Fichas con palabras para el brainstorming</w:t></w:r></w:p><w:p><w:pPr><w:numPr><w:ilvl w:val="0"/><w:numId w:val="29"/></w:numPr><w:pStyle w:val="Compact"/></w:pPr><w:r><w:t xml:space="preserve">Cartulinas para realizar un mural con los sustantivos encontrados</w:t></w:r></w:p><w:p><w:pPr><w:numPr><w:ilvl w:val="0"/><w:numId w:val="29"/></w:numPr><w:pStyle w:val="Compact"/></w:pPr><w:r><w:t xml:space="preserve">Videos cortos que ilustren diferentes tipos de sustantivos</w:t></w:r></w:p><w:p><w:pPr><w:pStyle w:val="FirstParagraph"/></w:pPr><w:r><w:rPr><w:b/></w:rPr><w:t xml:space="preserve">Evaluación:</w:t></w:r></w:p><w:p><w:pPr><w:pStyle w:val="BodyText"/></w:pPr><w:r><w:t xml:space="preserve">La evaluación de esta fase se centrará en la participación activa de los estudiantes, la calidad de sus respuestas a las preguntas abiertas y la capacidad de identificar y clasificar los sustantivos presentes en las diferentes actividades.</w:t></w:r></w:p><w:p><w:pPr><w:pStyle w:val="BodyText"/></w:pPr><w:r><w:rPr><w:b/></w:rPr><w:t xml:space="preserve">Nota:</w:t></w:r><w:r><w:t xml:space="preserve"> </w:t></w:r><w:r><w:t xml:space="preserve">Esta fase de exploración tiene como objetivo despertar el interés y la curiosidad por el tema. No se busca que los estudiantes adquieran un conocimiento profundo de la temática, sino que sean capaces de plantear preguntas, explorar ideas y desarrollar un primer acercamiento al mundo de los sustantivos.</w:t></w:r></w:p></w:t></w:r></w:p></w:tc></w:tr><w:tr w:rsidR="009B194D" w:rsidRPr="009B194D" w14:paraId="3BA7DA04" w14:textId="77777777" w:rsidTr="008D0A88"><w:tc><w:tcPr><w:tcW w:w="11086" w:type="dxa"/><w:gridSpan w:val="2"/></w:tcPr><w:p w14:paraId="087640FD" w14:textId="77777777" w:rsidR="009B194D" w:rsidRPr="00083939" w:rsidRDefault="009B194D" w:rsidP="009B194D"><w:pPr><w:jc w:val="center"/><w:rPr><w:rFonts w:eastAsia="Calibri" w:cs="Calibri"/><w:b/><w:szCs w:val="20"/></w:rPr></w:pPr><w:r w:rsidRPr="00083939"><w:rPr><w:rFonts w:eastAsia="Calibri" w:cs="Calibri"/><w:b/><w:szCs w:val="20"/></w:rPr><w:t>FASE: ESTRUCTURACIÓN Y/O CONCEPTUALIZACIÓN</w:t></w:r></w:p></w:tc></w:tr><w:tr w:rsidR="009B194D" w:rsidRPr="009B194D" w14:paraId="1E28D9E3" w14:textId="77777777" w:rsidTr="008D0A88"><w:tc><w:tcPr><w:tcW w:w="11086" w:type="dxa"/><w:gridSpan w:val="2"/></w:tcPr><w:p w14:paraId="72B5D290" w14:textId="311DD5EF" w:rsidR="002F3F75" w:rsidRPr="0097217E" w:rsidRDefault="00083A1D" w:rsidP="002F3F75"><w:pPr><w:pStyle w:val="Ttulo2"/><w:rPr><w:rFonts w:cs="Calibri"/><w:b w:val="0"/><w:bCs/><w:sz w:val="22"/><w:szCs w:val="22"/></w:rPr></w:pPr><w:r><w:rPr><w:rFonts w:cs="Calibri"/><w:b w:val="0"/><w:bCs/><w:sz w:val="22"/><w:szCs w:val="22"/></w:rPr><w:t xml:space="preserve"><w:p><w:pPr><w:pStyle w:val="Ttulo2"/></w:pPr><w:bookmarkStart w:id="20" w:name="X1d99e8a86965d6f9b8c74a5e73382f4f8fcf272"/><w:r><w:t xml:space="preserve">Estructura de la clase: El sustantivo y sus clases</w:t></w:r><w:bookmarkEnd w:id="20"/></w:p><w:p><w:pPr><w:pStyle w:val="Heading3"/></w:pPr><w:bookmarkStart w:id="21" w:name="i.-introducción"/><w:r><w:t xml:space="preserve">I. Introducción</w:t></w:r><w:bookmarkEnd w:id="21"/></w:p><w:p><w:pPr><w:numPr><w:ilvl w:val="0"/><w:numId w:val="13"/></w:numPr><w:pStyle w:val="Compact"/></w:pPr><w:r><w:rPr><w:b/></w:rPr><w:t xml:space="preserve">Definición de sustantivo:</w:t></w:r><w:r><w:t xml:space="preserve"> </w:t></w:r><w:r><w:t xml:space="preserve">¿Qué es un sustantivo?</w:t></w:r></w:p><w:p><w:pPr><w:numPr><w:ilvl w:val="0"/><w:numId w:val="13"/></w:numPr><w:pStyle w:val="Compact"/></w:pPr><w:r><w:rPr><w:b/></w:rPr><w:t xml:space="preserve">Importancia del sustantivo en la gramática:</w:t></w:r><w:r><w:t xml:space="preserve"> </w:t></w:r><w:r><w:t xml:space="preserve">¿Por qué es importante el sustantivo?</w:t></w:r></w:p><w:p><w:pPr><w:numPr><w:ilvl w:val="0"/><w:numId w:val="13"/></w:numPr><w:pStyle w:val="Compact"/></w:pPr><w:r><w:rPr><w:b/></w:rPr><w:t xml:space="preserve">Objetivo de la clase:</w:t></w:r><w:r><w:t xml:space="preserve"> </w:t></w:r><w:r><w:t xml:space="preserve">¿Qué se aprenderá en la clase?</w:t></w:r></w:p><w:p><w:pPr><w:pStyle w:val="Heading3"/></w:pPr><w:bookmarkStart w:id="22" w:name="ii.-clasificación-de-los-sustantivos"/><w:r><w:t xml:space="preserve">II. Clasificación de los sustantivos</w:t></w:r><w:bookmarkEnd w:id="22"/></w:p><w:p><w:pPr><w:numPr><w:ilvl w:val="0"/><w:numId w:val="14"/></w:numPr><w:pStyle w:val="Compact"/></w:pPr><w:r><w:rPr><w:b/></w:rPr><w:t xml:space="preserve">Sustantivos comunes:</w:t></w:r></w:p><w:p><w:pPr><w:numPr><w:ilvl w:val="1"/><w:numId w:val="15"/></w:numPr><w:pStyle w:val="Compact"/></w:pPr><w:r><w:t xml:space="preserve">Definición: ¿Qué son los sustantivos comunes?</w:t></w:r></w:p><w:p><w:pPr><w:numPr><w:ilvl w:val="1"/><w:numId w:val="15"/></w:numPr><w:pStyle w:val="Compact"/></w:pPr><w:r><w:t xml:space="preserve">Ejemplos: ¿Cuáles son ejemplos de sustantivos comunes?</w:t></w:r></w:p><w:p><w:pPr><w:numPr><w:ilvl w:val="0"/><w:numId w:val="14"/></w:numPr><w:pStyle w:val="Compact"/></w:pPr><w:r><w:rPr><w:b/></w:rPr><w:t xml:space="preserve">Sustantivos propios:</w:t></w:r></w:p><w:p><w:pPr><w:numPr><w:ilvl w:val="1"/><w:numId w:val="16"/></w:numPr><w:pStyle w:val="Compact"/></w:pPr><w:r><w:t xml:space="preserve">Definición: ¿Qué son los sustantivos propios?</w:t></w:r></w:p><w:p><w:pPr><w:numPr><w:ilvl w:val="1"/><w:numId w:val="16"/></w:numPr><w:pStyle w:val="Compact"/></w:pPr><w:r><w:t xml:space="preserve">Ejemplos: ¿Cuáles son ejemplos de sustantivos propios?</w:t></w:r></w:p><w:p><w:pPr><w:numPr><w:ilvl w:val="0"/><w:numId w:val="14"/></w:numPr><w:pStyle w:val="Compact"/></w:pPr><w:r><w:rPr><w:b/></w:rPr><w:t xml:space="preserve">Sustantivos concretos:</w:t></w:r></w:p><w:p><w:pPr><w:numPr><w:ilvl w:val="1"/><w:numId w:val="17"/></w:numPr><w:pStyle w:val="Compact"/></w:pPr><w:r><w:t xml:space="preserve">Definición: ¿Qué son los sustantivos concretos?</w:t></w:r></w:p><w:p><w:pPr><w:numPr><w:ilvl w:val="1"/><w:numId w:val="17"/></w:numPr><w:pStyle w:val="Compact"/></w:pPr><w:r><w:t xml:space="preserve">Ejemplos: ¿Cuáles son ejemplos de sustantivos concretos?</w:t></w:r></w:p><w:p><w:pPr><w:numPr><w:ilvl w:val="0"/><w:numId w:val="14"/></w:numPr><w:pStyle w:val="Compact"/></w:pPr><w:r><w:rPr><w:b/></w:rPr><w:t xml:space="preserve">Sustantivos abstractos:</w:t></w:r></w:p><w:p><w:pPr><w:numPr><w:ilvl w:val="1"/><w:numId w:val="18"/></w:numPr><w:pStyle w:val="Compact"/></w:pPr><w:r><w:t xml:space="preserve">Definición: ¿Qué son los sustantivos abstractos?</w:t></w:r></w:p><w:p><w:pPr><w:numPr><w:ilvl w:val="1"/><w:numId w:val="18"/></w:numPr><w:pStyle w:val="Compact"/></w:pPr><w:r><w:t xml:space="preserve">Ejemplos: ¿Cuáles son ejemplos de sustantivos abstractos?</w:t></w:r></w:p><w:p><w:pPr><w:numPr><w:ilvl w:val="0"/><w:numId w:val="14"/></w:numPr><w:pStyle w:val="Compact"/></w:pPr><w:r><w:rPr><w:b/></w:rPr><w:t xml:space="preserve">Sustantivos individuales:</w:t></w:r></w:p><w:p><w:pPr><w:numPr><w:ilvl w:val="1"/><w:numId w:val="19"/></w:numPr><w:pStyle w:val="Compact"/></w:pPr><w:r><w:t xml:space="preserve">Definición: ¿Qué son los sustantivos individuales?</w:t></w:r></w:p><w:p><w:pPr><w:numPr><w:ilvl w:val="1"/><w:numId w:val="19"/></w:numPr><w:pStyle w:val="Compact"/></w:pPr><w:r><w:t xml:space="preserve">Ejemplos: ¿Cuáles son ejemplos de sustantivos individuales?</w:t></w:r></w:p><w:p><w:pPr><w:numPr><w:ilvl w:val="0"/><w:numId w:val="14"/></w:numPr><w:pStyle w:val="Compact"/></w:pPr><w:r><w:rPr><w:b/></w:rPr><w:t xml:space="preserve">Sustantivos colectivos:</w:t></w:r></w:p><w:p><w:pPr><w:numPr><w:ilvl w:val="1"/><w:numId w:val="20"/></w:numPr><w:pStyle w:val="Compact"/></w:pPr><w:r><w:t xml:space="preserve">Definición: ¿Qué son los sustantivos colectivos?</w:t></w:r></w:p><w:p><w:pPr><w:numPr><w:ilvl w:val="1"/><w:numId w:val="20"/></w:numPr><w:pStyle w:val="Compact"/></w:pPr><w:r><w:t xml:space="preserve">Ejemplos: ¿Cuáles son ejemplos de sustantivos colectivos?</w:t></w:r></w:p><w:p><w:pPr><w:pStyle w:val="Heading3"/></w:pPr><w:bookmarkStart w:id="23" w:name="X9c7263f74cca35e7187d63d33724c196734f314"/><w:r><w:t xml:space="preserve">III. Funciones gramaticales del sustantivo</w:t></w:r><w:bookmarkEnd w:id="23"/></w:p><w:p><w:pPr><w:numPr><w:ilvl w:val="0"/><w:numId w:val="21"/></w:numPr><w:pStyle w:val="Compact"/></w:pPr><w:r><w:rPr><w:b/></w:rPr><w:t xml:space="preserve">Sujeto:</w:t></w:r><w:r><w:t xml:space="preserve"> </w:t></w:r><w:r><w:t xml:space="preserve">¿Qué es un sujeto?</w:t></w:r></w:p><w:p><w:pPr><w:numPr><w:ilvl w:val="0"/><w:numId w:val="21"/></w:numPr><w:pStyle w:val="Compact"/></w:pPr><w:r><w:rPr><w:b/></w:rPr><w:t xml:space="preserve">Objeto directo:</w:t></w:r><w:r><w:t xml:space="preserve"> </w:t></w:r><w:r><w:t xml:space="preserve">¿Qué es un objeto directo?</w:t></w:r></w:p><w:p><w:pPr><w:numPr><w:ilvl w:val="0"/><w:numId w:val="21"/></w:numPr><w:pStyle w:val="Compact"/></w:pPr><w:r><w:rPr><w:b/></w:rPr><w:t xml:space="preserve">Objeto indirecto:</w:t></w:r><w:r><w:t xml:space="preserve"> </w:t></w:r><w:r><w:t xml:space="preserve">¿Qué es un objeto indirecto?</w:t></w:r></w:p><w:p><w:pPr><w:numPr><w:ilvl w:val="0"/><w:numId w:val="21"/></w:numPr><w:pStyle w:val="Compact"/></w:pPr><w:r><w:rPr><w:b/></w:rPr><w:t xml:space="preserve">Complemento del nombre:</w:t></w:r><w:r><w:t xml:space="preserve"> </w:t></w:r><w:r><w:t xml:space="preserve">¿Qué es un complemento del nombre?</w:t></w:r></w:p><w:p><w:pPr><w:numPr><w:ilvl w:val="0"/><w:numId w:val="21"/></w:numPr><w:pStyle w:val="Compact"/></w:pPr><w:r><w:rPr><w:b/></w:rPr><w:t xml:space="preserve">Aposición:</w:t></w:r><w:r><w:t xml:space="preserve"> </w:t></w:r><w:r><w:t xml:space="preserve">¿Qué es una aposición?</w:t></w:r></w:p><w:p><w:pPr><w:pStyle w:val="Heading3"/></w:pPr><w:bookmarkStart w:id="24" w:name="iv.-ejemplos-y-ejercicios"/><w:r><w:t xml:space="preserve">IV. Ejemplos y ejercicios</w:t></w:r><w:bookmarkEnd w:id="24"/></w:p><w:p><w:pPr><w:numPr><w:ilvl w:val="0"/><w:numId w:val="22"/></w:numPr><w:pStyle w:val="Compact"/></w:pPr><w:r><w:rPr><w:b/></w:rPr><w:t xml:space="preserve">Ejemplos:</w:t></w:r><w:r><w:t xml:space="preserve"> </w:t></w:r><w:r><w:t xml:space="preserve">Presentar ejemplos para cada clase de sustantivo y su función gramatical.</w:t></w:r></w:p><w:p><w:pPr><w:numPr><w:ilvl w:val="0"/><w:numId w:val="22"/></w:numPr><w:pStyle w:val="Compact"/></w:pPr><w:r><w:rPr><w:b/></w:rPr><w:t xml:space="preserve">Ejercicios:</w:t></w:r><w:r><w:t xml:space="preserve"> </w:t></w:r><w:r><w:t xml:space="preserve">Realizar ejercicios prácticos para identificar y clasificar sustantivos.</w:t></w:r></w:p><w:p><w:pPr><w:pStyle w:val="Heading3"/></w:pPr><w:bookmarkStart w:id="25" w:name="v.-conclusiones"/><w:r><w:t xml:space="preserve">V. Conclusiones</w:t></w:r><w:bookmarkEnd w:id="25"/></w:p><w:p><w:pPr><w:numPr><w:ilvl w:val="0"/><w:numId w:val="23"/></w:numPr><w:pStyle w:val="Compact"/></w:pPr><w:r><w:rPr><w:b/></w:rPr><w:t xml:space="preserve">Resumen de los conceptos clave:</w:t></w:r><w:r><w:t xml:space="preserve"> </w:t></w:r><w:r><w:t xml:space="preserve">Recapitulación de los puntos más importantes.</w:t></w:r></w:p><w:p><w:pPr><w:numPr><w:ilvl w:val="0"/><w:numId w:val="23"/></w:numPr><w:pStyle w:val="Compact"/></w:pPr><w:r><w:rPr><w:b/></w:rPr><w:t xml:space="preserve">Importancia del estudio del sustantivo:</w:t></w:r><w:r><w:t xml:space="preserve"> </w:t></w:r><w:r><w:t xml:space="preserve">¿Por qué es importante el estudio del sustantivo?</w:t></w:r></w:p><w:p><w:pPr><w:numPr><w:ilvl w:val="0"/><w:numId w:val="23"/></w:numPr><w:pStyle w:val="Compact"/></w:pPr><w:r><w:rPr><w:b/></w:rPr><w:t xml:space="preserve">Recursos adicionales:</w:t></w:r><w:r><w:t xml:space="preserve"> </w:t></w:r><w:r><w:t xml:space="preserve">Sugerencias para profundizar en el tema.</w:t></w:r></w:p><w:p><w:pPr><w:pStyle w:val="Heading3"/></w:pPr><w:bookmarkStart w:id="26" w:name="vi.-evaluación"/><w:r><w:t xml:space="preserve">VI. Evaluación</w:t></w:r><w:bookmarkEnd w:id="26"/></w:p><w:p><w:pPr><w:numPr><w:ilvl w:val="0"/><w:numId w:val="24"/></w:numPr><w:pStyle w:val="Compact"/></w:pPr><w:r><w:rPr><w:b/></w:rPr><w:t xml:space="preserve">Examen:</w:t></w:r><w:r><w:t xml:space="preserve"> </w:t></w:r><w:r><w:t xml:space="preserve">Evaluación de los conocimientos adquiridos.</w:t></w:r></w:p><w:p><w:pPr><w:numPr><w:ilvl w:val="0"/><w:numId w:val="24"/></w:numPr><w:pStyle w:val="Compact"/></w:pPr><w:r><w:rPr><w:b/></w:rPr><w:t xml:space="preserve">Tarea:</w:t></w:r><w:r><w:t xml:space="preserve"> </w:t></w:r><w:r><w:t xml:space="preserve">Realización de una tarea relacionada con el tema.</w:t></w:r></w:p><w:p><w:pPr><w:pStyle w:val="FirstParagraph"/></w:pPr><w:r><w:rPr><w:b/></w:rPr><w:t xml:space="preserve">Nota:</w:t></w:r><w:r><w:t xml:space="preserve"> </w:t></w:r><w:r><w:t xml:space="preserve">Esta estructura es una guía general. Se puede modificar y adaptar según las necesidades de la clase y el nivel de los estudiantes.</w:t></w:r></w:p></w:t></w:r></w:p><w:p w14:paraId="5AB69A18" w14:textId="77777777" w:rsidR="009B194D" w:rsidRPr="00083939" w:rsidRDefault="009B194D" w:rsidP="009B194D"><w:pPr><w:jc w:val="center"/><w:rPr><w:rFonts w:eastAsia="Calibri" w:cs="Calibri"/><w:b/><w:szCs w:val="20"/></w:rPr></w:pPr></w:p><w:p w14:paraId="2A427EC9" w14:textId="77777777" w:rsidR="009B194D" w:rsidRPr="00083939" w:rsidRDefault="009B194D" w:rsidP="004A6D7B"><w:pPr><w:rPr><w:rFonts w:eastAsia="Calibri" w:cs="Calibri"/><w:b/><w:szCs w:val="20"/></w:rPr></w:pPr></w:p><w:p w14:paraId="5406A65B" w14:textId="77777777" w:rsidR="009B194D" w:rsidRPr="00083939" w:rsidRDefault="009B194D" w:rsidP="009B194D"><w:pPr><w:jc w:val="center"/><w:rPr><w:rFonts w:eastAsia="Calibri" w:cs="Calibri"/><w:b/><w:szCs w:val="20"/></w:rPr></w:pPr></w:p></w:tc></w:tr><w:tr w:rsidR="009B194D" w:rsidRPr="009B194D" w14:paraId="28446398" w14:textId="77777777" w:rsidTr="008D0A88"><w:tc><w:tcPr><w:tcW w:w="11086" w:type="dxa"/><w:gridSpan w:val="2"/></w:tcPr><w:p w14:paraId="203B915D" w14:textId="77777777" w:rsidR="009B194D" w:rsidRPr="00083939" w:rsidRDefault="009B194D" w:rsidP="009B194D"><w:pPr><w:jc w:val="center"/><w:rPr><w:rFonts w:eastAsia="Calibri" w:cs="Calibri"/><w:b/><w:szCs w:val="20"/></w:rPr></w:pPr><w:r w:rsidRPr="00083939"><w:rPr><w:rFonts w:eastAsia="Calibri" w:cs="Calibri"/><w:b/><w:szCs w:val="20"/></w:rPr><w:t>FASE: APLICACIÓN</w:t></w:r></w:p></w:tc></w:tr><w:tr w:rsidR="009B194D" w:rsidRPr="009B194D" w14:paraId="6179C980" w14:textId="77777777" w:rsidTr="002F3F75"><w:trPr><w:trHeight w:val="1101"/></w:trPr><w:tc><w:tcPr><w:tcW w:w="11086" w:type="dxa"/><w:gridSpan w:val="2"/></w:tcPr><w:p w14:paraId="5DC81FD3" w14:textId="0467B002" w:rsidR="002F3F75" w:rsidRPr="0097217E" w:rsidRDefault="00083A1D" w:rsidP="002F3F75"><w:pPr><w:pStyle w:val="Ttulo2"/><w:rPr><w:rFonts w:cs="Calibri"/><w:b w:val="0"/><w:bCs/><w:sz w:val="22"/><w:szCs w:val="22"/></w:rPr></w:pPr><w:r><w:rPr><w:rFonts w:cs="Calibri"/><w:b w:val="0"/><w:bCs/><w:sz w:val="22"/><w:szCs w:val="22"/></w:rPr><w:t xml:space="preserve"><w:p><w:pPr><w:pStyle w:val="Ttulo2"/></w:pPr><w:bookmarkStart w:id="20" w:name="X73124c8aebff16c1f962ea89d0734baf6fa5db4"/><w:r><w:t xml:space="preserve">Fase de Aplicación: El Sustantivo y sus Clases</w:t></w:r><w:bookmarkEnd w:id="20"/></w:p><w:p><w:pPr><w:pStyle w:val="FirstParagraph"/></w:pPr><w:r><w:rPr><w:b/></w:rPr><w:t xml:space="preserve">Objetivo:</w:t></w:r><w:r><w:t xml:space="preserve"> </w:t></w:r><w:r><w:t xml:space="preserve">Aplicar los conocimientos sobre los sustantivos y sus clases en actividades prácticas.</w:t></w:r></w:p><w:p><w:pPr><w:pStyle w:val="BodyText"/></w:pPr><w:r><w:rPr><w:b/></w:rPr><w:t xml:space="preserve">Tiempo estimado:</w:t></w:r><w:r><w:t xml:space="preserve"> </w:t></w:r><w:r><w:t xml:space="preserve">1-2 sesiones</w:t></w:r></w:p><w:p><w:pPr><w:pStyle w:val="BodyText"/></w:pPr><w:r><w:rPr><w:b/></w:rPr><w:t xml:space="preserve">Materiales:</w:t></w:r></w:p><w:p><w:pPr><w:numPr><w:ilvl w:val="0"/><w:numId w:val="50"/></w:numPr><w:pStyle w:val="Compact"/></w:pPr><w:r><w:t xml:space="preserve">Hojas de trabajo o cuadernos</w:t></w:r></w:p><w:p><w:pPr><w:numPr><w:ilvl w:val="0"/><w:numId w:val="50"/></w:numPr><w:pStyle w:val="Compact"/></w:pPr><w:r><w:t xml:space="preserve">Lápices o bolígrafos</w:t></w:r></w:p><w:p><w:pPr><w:numPr><w:ilvl w:val="0"/><w:numId w:val="50"/></w:numPr><w:pStyle w:val="Compact"/></w:pPr><w:r><w:t xml:space="preserve">Tarjetas con palabras (opcional)</w:t></w:r></w:p><w:p><w:pPr><w:numPr><w:ilvl w:val="0"/><w:numId w:val="50"/></w:numPr><w:pStyle w:val="Compact"/></w:pPr><w:r><w:t xml:space="preserve">Libros de lectura (opcional)</w:t></w:r></w:p><w:p><w:pPr><w:numPr><w:ilvl w:val="0"/><w:numId w:val="50"/></w:numPr><w:pStyle w:val="Compact"/></w:pPr><w:r><w:t xml:space="preserve">Recursos digitales como juegos interactivos o vídeos (opcional)</w:t></w:r></w:p><w:p><w:pPr><w:pStyle w:val="FirstParagraph"/></w:pPr><w:r><w:rPr><w:b/></w:rPr><w:t xml:space="preserve">Actividades:</w:t></w:r></w:p><w:p><w:pPr><w:pStyle w:val="BodyText"/></w:pPr><w:r><w:rPr><w:b/></w:rPr><w:t xml:space="preserve">1. Clasificación de Sustantivos:</w:t></w:r></w:p><w:p><w:pPr><w:numPr><w:ilvl w:val="0"/><w:numId w:val="51"/></w:numPr><w:pStyle w:val="Compact"/></w:pPr><w:r><w:rPr><w:b/></w:rPr><w:t xml:space="preserve">Actividad individual:</w:t></w:r></w:p><w:p><w:pPr><w:numPr><w:ilvl w:val="1"/><w:numId w:val="52"/></w:numPr><w:pStyle w:val="Compact"/></w:pPr><w:r><w:t xml:space="preserve">Los estudiantes reciben una lista de palabras y deben clasificarlas en las distintas clases de sustantivos: comunes, propios, concretos, abstractos, individuales, colectivos.</w:t></w:r></w:p><w:p><w:pPr><w:numPr><w:ilvl w:val="1"/><w:numId w:val="52"/></w:numPr><w:pStyle w:val="Compact"/></w:pPr><w:r><w:t xml:space="preserve">Se puede utilizar una tabla con las diferentes clases de sustantivos para facilitar la organización.</w:t></w:r></w:p><w:p><w:pPr><w:numPr><w:ilvl w:val="0"/><w:numId w:val="51"/></w:numPr><w:pStyle w:val="Compact"/></w:pPr><w:r><w:rPr><w:b/></w:rPr><w:t xml:space="preserve">Actividad en parejas:</w:t></w:r></w:p><w:p><w:pPr><w:numPr><w:ilvl w:val="1"/><w:numId w:val="53"/></w:numPr><w:pStyle w:val="Compact"/></w:pPr><w:r><w:t xml:space="preserve">Los estudiantes se dividen en parejas y cada uno recibe una lista de palabras.</w:t></w:r></w:p><w:p><w:pPr><w:numPr><w:ilvl w:val="1"/><w:numId w:val="53"/></w:numPr><w:pStyle w:val="Compact"/></w:pPr><w:r><w:t xml:space="preserve">Deben clasificar las palabras en las distintas clases de sustantivos y luego comparar sus resultados con su compañero.</w:t></w:r></w:p><w:p><w:pPr><w:numPr><w:ilvl w:val="0"/><w:numId w:val="51"/></w:numPr><w:pStyle w:val="Compact"/></w:pPr><w:r><w:rPr><w:b/></w:rPr><w:t xml:space="preserve">Actividad en grupo:</w:t></w:r></w:p><w:p><w:pPr><w:numPr><w:ilvl w:val="1"/><w:numId w:val="54"/></w:numPr><w:pStyle w:val="Compact"/></w:pPr><w:r><w:t xml:space="preserve">Los estudiantes se dividen en grupos y cada grupo recibe una lista de palabras.</w:t></w:r></w:p><w:p><w:pPr><w:numPr><w:ilvl w:val="1"/><w:numId w:val="54"/></w:numPr><w:pStyle w:val="Compact"/></w:pPr><w:r><w:t xml:space="preserve">Deben clasificar las palabras en las distintas clases de sustantivos y luego presentar sus resultados al resto de la clase.</w:t></w:r></w:p><w:p><w:pPr><w:pStyle w:val="FirstParagraph"/></w:pPr><w:r><w:rPr><w:b/></w:rPr><w:t xml:space="preserve">2. Creación de Frases:</w:t></w:r></w:p><w:p><w:pPr><w:numPr><w:ilvl w:val="0"/><w:numId w:val="55"/></w:numPr><w:pStyle w:val="Compact"/></w:pPr><w:r><w:rPr><w:b/></w:rPr><w:t xml:space="preserve">Actividad individual:</w:t></w:r></w:p><w:p><w:pPr><w:numPr><w:ilvl w:val="1"/><w:numId w:val="56"/></w:numPr><w:pStyle w:val="Compact"/></w:pPr><w:r><w:t xml:space="preserve">Los estudiantes deben crear frases utilizando diferentes clases de sustantivos.</w:t></w:r></w:p><w:p><w:pPr><w:numPr><w:ilvl w:val="1"/><w:numId w:val="56"/></w:numPr><w:pStyle w:val="Compact"/></w:pPr><w:r><w:t xml:space="preserve">Por ejemplo, pueden crear una frase con un sustantivo propio, un sustantivo abstracto y un sustantivo colectivo.</w:t></w:r></w:p><w:p><w:pPr><w:numPr><w:ilvl w:val="0"/><w:numId w:val="55"/></w:numPr><w:pStyle w:val="Compact"/></w:pPr><w:r><w:rPr><w:b/></w:rPr><w:t xml:space="preserve">Actividad en grupo:</w:t></w:r></w:p><w:p><w:pPr><w:numPr><w:ilvl w:val="1"/><w:numId w:val="57"/></w:numPr><w:pStyle w:val="Compact"/></w:pPr><w:r><w:t xml:space="preserve">Los estudiantes se dividen en grupos y cada grupo recibe una lista de sustantivos.</w:t></w:r></w:p><w:p><w:pPr><w:numPr><w:ilvl w:val="1"/><w:numId w:val="57"/></w:numPr><w:pStyle w:val="Compact"/></w:pPr><w:r><w:t xml:space="preserve">Deben crear una historia utilizando todos los sustantivos de la lista.</w:t></w:r></w:p><w:p><w:pPr><w:numPr><w:ilvl w:val="1"/><w:numId w:val="57"/></w:numPr><w:pStyle w:val="Compact"/></w:pPr><w:r><w:t xml:space="preserve">Se puede utilizar una imagen como punto de partida para la historia.</w:t></w:r></w:p><w:p><w:pPr><w:pStyle w:val="FirstParagraph"/></w:pPr><w:r><w:rPr><w:b/></w:rPr><w:t xml:space="preserve">3. Juego de Roles:</w:t></w:r></w:p><w:p><w:pPr><w:numPr><w:ilvl w:val="0"/><w:numId w:val="58"/></w:numPr><w:pStyle w:val="Compact"/></w:pPr><w:r><w:rPr><w:b/></w:rPr><w:t xml:space="preserve">Actividad en grupo:</w:t></w:r></w:p><w:p><w:pPr><w:numPr><w:ilvl w:val="1"/><w:numId w:val="59"/></w:numPr><w:pStyle w:val="Compact"/></w:pPr><w:r><w:t xml:space="preserve">Los estudiantes se dividen en grupos y cada grupo debe representar un escenario en el que se utilicen diferentes clases de sustantivos.</w:t></w:r></w:p><w:p><w:pPr><w:numPr><w:ilvl w:val="1"/><w:numId w:val="59"/></w:numPr><w:pStyle w:val="Compact"/></w:pPr><w:r><w:t xml:space="preserve">Por ejemplo, pueden representar una conversación entre dos amigos en la que se usen sustantivos concretos y abstractos, o pueden crear una escena en un mercado en la que se utilicen sustantivos colectivos e individuales.</w:t></w:r></w:p><w:p><w:pPr><w:pStyle w:val="FirstParagraph"/></w:pPr><w:r><w:rPr><w:b/></w:rPr><w:t xml:space="preserve">4. Lectura y Análisis:</w:t></w:r></w:p><w:p><w:pPr><w:numPr><w:ilvl w:val="0"/><w:numId w:val="60"/></w:numPr><w:pStyle w:val="Compact"/></w:pPr><w:r><w:rPr><w:b/></w:rPr><w:t xml:space="preserve">Actividad individual:</w:t></w:r></w:p><w:p><w:pPr><w:numPr><w:ilvl w:val="1"/><w:numId w:val="61"/></w:numPr><w:pStyle w:val="Compact"/></w:pPr><w:r><w:t xml:space="preserve">Los estudiantes leen un texto y deben identificar los diferentes tipos de sustantivos que se utilizan.</w:t></w:r></w:p><w:p><w:pPr><w:numPr><w:ilvl w:val="1"/><w:numId w:val="61"/></w:numPr><w:pStyle w:val="Compact"/></w:pPr><w:r><w:t xml:space="preserve">Se pueden utilizar textos de diferentes géneros: cuentos, poemas, artículos de noticias, etc.</w:t></w:r></w:p><w:p><w:pPr><w:numPr><w:ilvl w:val="0"/><w:numId w:val="60"/></w:numPr><w:pStyle w:val="Compact"/></w:pPr><w:r><w:rPr><w:b/></w:rPr><w:t xml:space="preserve">Actividad en grupo:</w:t></w:r></w:p><w:p><w:pPr><w:numPr><w:ilvl w:val="1"/><w:numId w:val="62"/></w:numPr><w:pStyle w:val="Compact"/></w:pPr><w:r><w:t xml:space="preserve">Los estudiantes se dividen en grupos y cada grupo recibe un texto.</w:t></w:r></w:p><w:p><w:pPr><w:numPr><w:ilvl w:val="1"/><w:numId w:val="62"/></w:numPr><w:pStyle w:val="Compact"/></w:pPr><w:r><w:t xml:space="preserve">Deben analizar el texto y identificar los diferentes tipos de sustantivos que se utilizan.</w:t></w:r></w:p><w:p><w:pPr><w:numPr><w:ilvl w:val="1"/><w:numId w:val="62"/></w:numPr><w:pStyle w:val="Compact"/></w:pPr><w:r><w:t xml:space="preserve">Luego, deben discutir las razones por las que el autor utiliza cada tipo de sustantivo.</w:t></w:r></w:p><w:p><w:pPr><w:pStyle w:val="FirstParagraph"/></w:pPr><w:r><w:rPr><w:b/></w:rPr><w:t xml:space="preserve">5. Creación de Textos:</w:t></w:r></w:p><w:p><w:pPr><w:numPr><w:ilvl w:val="0"/><w:numId w:val="63"/></w:numPr><w:pStyle w:val="Compact"/></w:pPr><w:r><w:rPr><w:b/></w:rPr><w:t xml:space="preserve">Actividad individual:</w:t></w:r></w:p><w:p><w:pPr><w:numPr><w:ilvl w:val="1"/><w:numId w:val="64"/></w:numPr><w:pStyle w:val="Compact"/></w:pPr><w:r><w:t xml:space="preserve">Los estudiantes deben escribir un texto breve utilizando diferentes clases de sustantivos.</w:t></w:r></w:p><w:p><w:pPr><w:numPr><w:ilvl w:val="1"/><w:numId w:val="64"/></w:numPr><w:pStyle w:val="Compact"/></w:pPr><w:r><w:t xml:space="preserve">Se puede elegir un tema específico para el texto, como un viaje a la playa, una descripción de un animal, etc.</w:t></w:r></w:p><w:p><w:pPr><w:numPr><w:ilvl w:val="0"/><w:numId w:val="63"/></w:numPr><w:pStyle w:val="Compact"/></w:pPr><w:r><w:rPr><w:b/></w:rPr><w:t xml:space="preserve">Actividad en grupo:</w:t></w:r></w:p><w:p><w:pPr><w:numPr><w:ilvl w:val="1"/><w:numId w:val="65"/></w:numPr><w:pStyle w:val="Compact"/></w:pPr><w:r><w:t xml:space="preserve">Los estudiantes se dividen en grupos y cada grupo debe crear un texto más extenso utilizando diferentes clases de sustantivos.</w:t></w:r></w:p><w:p><w:pPr><w:numPr><w:ilvl w:val="1"/><w:numId w:val="65"/></w:numPr><w:pStyle w:val="Compact"/></w:pPr><w:r><w:t xml:space="preserve">Se pueden elegir diferentes temas para los textos, como una historia corta, un diálogo entre personajes, un poema, etc.</w:t></w:r></w:p><w:p><w:pPr><w:pStyle w:val="FirstParagraph"/></w:pPr><w:r><w:rPr><w:b/></w:rPr><w:t xml:space="preserve">Recursos adicionales:</w:t></w:r></w:p><w:p><w:pPr><w:numPr><w:ilvl w:val="0"/><w:numId w:val="66"/></w:numPr><w:pStyle w:val="Compact"/></w:pPr><w:r><w:t xml:space="preserve">Se pueden utilizar juegos interactivos en línea para practicar la clasificación de sustantivos.</w:t></w:r></w:p><w:p><w:pPr><w:numPr><w:ilvl w:val="0"/><w:numId w:val="66"/></w:numPr><w:pStyle w:val="Compact"/></w:pPr><w:r><w:t xml:space="preserve">Se pueden utilizar vídeos educativos para explicar las diferentes clases de sustantivos de una forma más visual.</w:t></w:r></w:p><w:p><w:pPr><w:numPr><w:ilvl w:val="0"/><w:numId w:val="66"/></w:numPr><w:pStyle w:val="Compact"/></w:pPr><w:r><w:t xml:space="preserve">Se pueden utilizar herramientas digitales para crear mapas conceptuales o diagramas de flujo que representen las diferentes clases de sustantivos.</w:t></w:r></w:p><w:p><w:pPr><w:pStyle w:val="FirstParagraph"/></w:pPr><w:r><w:rPr><w:b/></w:rPr><w:t xml:space="preserve">Evaluación:</w:t></w:r></w:p><w:p><w:pPr><w:numPr><w:ilvl w:val="0"/><w:numId w:val="67"/></w:numPr><w:pStyle w:val="Compact"/></w:pPr><w:r><w:t xml:space="preserve">Se puede evaluar la participación de los estudiantes en las actividades.</w:t></w:r></w:p><w:p><w:pPr><w:numPr><w:ilvl w:val="0"/><w:numId w:val="67"/></w:numPr><w:pStyle w:val="Compact"/></w:pPr><w:r><w:t xml:space="preserve">Se pueden revisar los trabajos escritos de los estudiantes para comprobar su comprensión de los diferentes tipos de sustantivos.</w:t></w:r></w:p><w:p><w:pPr><w:numPr><w:ilvl w:val="0"/><w:numId w:val="67"/></w:numPr><w:pStyle w:val="Compact"/></w:pPr><w:r><w:t xml:space="preserve">Se pueden realizar preguntas orales para evaluar la comprensión de los estudiantes.</w:t></w:r></w:p><w:p><w:pPr><w:pStyle w:val="FirstParagraph"/></w:pPr><w:r><w:rPr><w:b/></w:rPr><w:t xml:space="preserve">Adaptación:</w:t></w:r></w:p><w:p><w:pPr><w:numPr><w:ilvl w:val="0"/><w:numId w:val="68"/></w:numPr><w:pStyle w:val="Compact"/></w:pPr><w:r><w:t xml:space="preserve">Las actividades se pueden adaptar a la edad y el nivel de los estudiantes.</w:t></w:r></w:p><w:p><w:pPr><w:numPr><w:ilvl w:val="0"/><w:numId w:val="68"/></w:numPr><w:pStyle w:val="Compact"/></w:pPr><w:r><w:t xml:space="preserve">Se pueden utilizar diferentes recursos para atender las necesidades de aprendizaje de cada estudiante.</w:t></w:r></w:p><w:p><w:pPr><w:pStyle w:val="FirstParagraph"/></w:pPr><w:r><w:rPr><w:b/></w:rPr><w:t xml:space="preserve">Recomendaciones:</w:t></w:r></w:p><w:p><w:pPr><w:numPr><w:ilvl w:val="0"/><w:numId w:val="69"/></w:numPr><w:pStyle w:val="Compact"/></w:pPr><w:r><w:t xml:space="preserve">Es importante que las actividades sean divertidas y atractivas para los estudiantes.</w:t></w:r></w:p><w:p><w:pPr><w:numPr><w:ilvl w:val="0"/><w:numId w:val="69"/></w:numPr><w:pStyle w:val="Compact"/></w:pPr><w:r><w:t xml:space="preserve">Es importante que los estudiantes tengan la oportunidad de practicar y aplicar sus conocimientos en diferentes contextos.</w:t></w:r></w:p><w:p><w:pPr><w:numPr><w:ilvl w:val="0"/><w:numId w:val="69"/></w:numPr><w:pStyle w:val="Compact"/></w:pPr><w:r><w:t xml:space="preserve">Es importante que los estudiantes se sientan cómodos con la participación en las actividades y que no tengan miedo de cometer errores.</w:t></w:r></w:p></w:t></w:r></w:p></w:tc></w:tr><w:tr w:rsidR="009B194D" w:rsidRPr="009B194D" w14:paraId="51AB146F" w14:textId="77777777" w:rsidTr="008D0A88"><w:tc><w:tcPr><w:tcW w:w="11086" w:type="dxa"/><w:gridSpan w:val="2"/></w:tcPr><w:p w14:paraId="5115F028" w14:textId="5C634C90" w:rsidR="009B194D" w:rsidRPr="00886F52" w:rsidRDefault="00CD47B9" w:rsidP="002F3F75"><w:pPr><w:pStyle w:val="Ttulo2"/><w:rPr><w:rFonts w:cs="Calibri"/><w:sz w:val="22"/><w:szCs w:val="22"/></w:rPr></w:pPr><w:r w:rsidRPr="00886F52"><w:rPr><w:rFonts w:cs="Calibri"/><w:sz w:val="22"/><w:szCs w:val="22"/></w:rPr><w:t>Titulo</w:t></w:r></w:p></w:tc></w:tr><w:tr w:rsidR="009B194D" w:rsidRPr="009B194D" w14:paraId="6FEBCEB0" w14:textId="77777777" w:rsidTr="008D0A88"><w:tc><w:tcPr><w:tcW w:w="4762" w:type="dxa"/></w:tcPr><w:p w14:paraId="2B3BC15D" w14:textId="77777777" w:rsidR="009B194D" w:rsidRDefault="009B194D" w:rsidP="009B194D"><w:pPr><w:rPr><w:rFonts w:eastAsia="Calibri" w:cs="Calibri"/><w:b/><w:szCs w:val="20"/></w:rPr></w:pPr><w:r w:rsidRPr="00083939"><w:rPr><w:rFonts w:eastAsia="Calibri" w:cs="Calibri"/><w:b/><w:szCs w:val="20"/></w:rPr><w:t xml:space="preserve">RECURSOS: </w:t></w:r></w:p><w:p w14:paraId="7EEAAB29" w14:textId="77777777" w:rsidR="0097217E" w:rsidRDefault="0097217E" w:rsidP="009B194D"><w:pPr><w:rPr><w:rFonts w:eastAsia="Calibri" w:cs="Calibri"/><w:b/><w:szCs w:val="20"/></w:rPr></w:pPr></w:p><w:p w14:paraId="52BBD7C8" w14:textId="07C0545A" w:rsidR="00F06FC4" w:rsidRPr="00F06FC4" w:rsidRDefault="00F06FC4" w:rsidP="009B194D"><w:pPr><w:rPr><w:rFonts w:eastAsia="Calibri" w:cs="Calibri"/><w:bCs/><w:szCs w:val="20"/></w:rPr></w:pPr><w:r w:rsidRPr="00F06FC4"><w:rPr><w:rFonts w:eastAsia="Calibri" w:cs="Calibri"/><w:bCs/><w:szCs w:val="20"/></w:rPr><w:t xml:space="preserve"><w:p><w:pPr><w:pStyle w:val="Ttulo2"/></w:pPr><w:bookmarkStart w:id="20" w:name="X033cdd798a7a80582c0de88146bdd1bbd64557c"/><w:r><w:t xml:space="preserve">Recursos para la clase</w:t></w:r><w:r><w:t xml:space="preserve"> </w:t></w:r><w:r><w:t xml:space="preserve">“</w:t></w:r><w:r><w:t xml:space="preserve">El Sustantivo y sus Clases</w:t></w:r><w:r><w:t xml:space="preserve">”</w:t></w:r><w:r><w:t xml:space="preserve">:</w:t></w:r><w:bookmarkEnd w:id="20"/></w:p><w:p><w:pPr><w:pStyle w:val="FirstParagraph"/></w:pPr><w:r><w:rPr><w:b/></w:rPr><w:t xml:space="preserve">1. Materiales Impresos:</w:t></w:r></w:p><w:p><w:pPr><w:numPr><w:ilvl w:val="0"/><w:numId w:val="70"/></w:numPr><w:pStyle w:val="Compact"/></w:pPr><w:r><w:rPr><w:b/></w:rPr><w:t xml:space="preserve">Libros de texto:</w:t></w:r><w:r><w:t xml:space="preserve"> </w:t></w:r><w:r><w:t xml:space="preserve">Busca libros de gramática o de lengua española que contengan un capítulo dedicado al sustantivo y sus clases.</w:t></w:r></w:p><w:p><w:pPr><w:numPr><w:ilvl w:val="0"/><w:numId w:val="70"/></w:numPr><w:pStyle w:val="Compact"/></w:pPr><w:r><w:rPr><w:b/></w:rPr><w:t xml:space="preserve">Folletos y guías:</w:t></w:r><w:r><w:t xml:space="preserve"> </w:t></w:r><w:r><w:t xml:space="preserve">Puedes encontrar material didáctico gratuito en páginas web como EducaMadrid o Recursos Educativos.</w:t></w:r></w:p><w:p><w:pPr><w:numPr><w:ilvl w:val="0"/><w:numId w:val="70"/></w:numPr><w:pStyle w:val="Compact"/></w:pPr><w:r><w:rPr><w:b/></w:rPr><w:t xml:space="preserve">Hojas de trabajo:</w:t></w:r><w:r><w:t xml:space="preserve"> </w:t></w:r><w:r><w:t xml:space="preserve">Crea tus propias hojas de trabajo con ejercicios de identificación, clasificación y uso de los sustantivos.</w:t></w:r></w:p><w:p><w:pPr><w:numPr><w:ilvl w:val="0"/><w:numId w:val="70"/></w:numPr><w:pStyle w:val="Compact"/></w:pPr><w:r><w:rPr><w:b/></w:rPr><w:t xml:space="preserve">Cartulinas y papel:</w:t></w:r><w:r><w:t xml:space="preserve"> </w:t></w:r><w:r><w:t xml:space="preserve">Para crear carteles con ejemplos de sustantivos y sus clases, o para realizar juegos de clasificación.</w:t></w:r></w:p><w:p><w:pPr><w:pStyle w:val="FirstParagraph"/></w:pPr><w:r><w:rPr><w:b/></w:rPr><w:t xml:space="preserve">2. Recursos Digitales:</w:t></w:r></w:p><w:p><w:pPr><w:numPr><w:ilvl w:val="0"/><w:numId w:val="71"/></w:numPr><w:pStyle w:val="Compact"/></w:pPr><w:r><w:rPr><w:b/></w:rPr><w:t xml:space="preserve">Presentaciones:</w:t></w:r><w:r><w:t xml:space="preserve"> </w:t></w:r><w:r><w:t xml:space="preserve">Crea una presentación digital con imágenes y ejemplos para explicar los conceptos del sustantivo.</w:t></w:r></w:p><w:p><w:pPr><w:numPr><w:ilvl w:val="0"/><w:numId w:val="71"/></w:numPr><w:pStyle w:val="Compact"/></w:pPr><w:r><w:rPr><w:b/></w:rPr><w:t xml:space="preserve">Vídeos educativos:</w:t></w:r><w:r><w:t xml:space="preserve"> </w:t></w:r><w:r><w:t xml:space="preserve">Busca vídeos en YouTube o plataformas de educación online que expliquen el tema de manera clara y atractiva.</w:t></w:r></w:p><w:p><w:pPr><w:numPr><w:ilvl w:val="0"/><w:numId w:val="71"/></w:numPr><w:pStyle w:val="Compact"/></w:pPr><w:r><w:rPr><w:b/></w:rPr><w:t xml:space="preserve">Ejercicios interactivos:</w:t></w:r><w:r><w:t xml:space="preserve"> </w:t></w:r><w:r><w:t xml:space="preserve">Hay plataformas online que ofrecen juegos y ejercicios interactivos para practicar la clasificación de sustantivos.</w:t></w:r></w:p><w:p><w:pPr><w:numPr><w:ilvl w:val="0"/><w:numId w:val="71"/></w:numPr><w:pStyle w:val="Compact"/></w:pPr><w:r><w:rPr><w:b/></w:rPr><w:t xml:space="preserve">Software de aprendizaje:</w:t></w:r><w:r><w:t xml:space="preserve"> </w:t></w:r><w:r><w:t xml:space="preserve">Algunas aplicaciones como Duolingo o Memrise incluyen lecciones sobre la gramática española.</w:t></w:r></w:p><w:p><w:pPr><w:pStyle w:val="FirstParagraph"/></w:pPr><w:r><w:rPr><w:b/></w:rPr><w:t xml:space="preserve">3. Juegos y Actividades:</w:t></w:r></w:p><w:p><w:pPr><w:numPr><w:ilvl w:val="0"/><w:numId w:val="72"/></w:numPr><w:pStyle w:val="Compact"/></w:pPr><w:r><w:rPr><w:b/></w:rPr><w:t xml:space="preserve">Bingo de sustantivos:</w:t></w:r><w:r><w:t xml:space="preserve"> </w:t></w:r><w:r><w:t xml:space="preserve">Crea tarjetas con imágenes y palabras que representen diferentes sustantivos. Los alumnos deben tachar las palabras de su cartón según las imágenes que se van mostrando.</w:t></w:r></w:p><w:p><w:pPr><w:numPr><w:ilvl w:val="0"/><w:numId w:val="72"/></w:numPr><w:pStyle w:val="Compact"/></w:pPr><w:r><w:rPr><w:b/></w:rPr><w:t xml:space="preserve">Memorama de sustantivos:</w:t></w:r><w:r><w:t xml:space="preserve"> </w:t></w:r><w:r><w:t xml:space="preserve">Crea tarjetas con imágenes y palabras de diferentes sustantivos. Los alumnos deben encontrar las parejas de imágenes y palabras.</w:t></w:r></w:p><w:p><w:pPr><w:numPr><w:ilvl w:val="0"/><w:numId w:val="72"/></w:numPr><w:pStyle w:val="Compact"/></w:pPr><w:r><w:rPr><w:b/></w:rPr><w:t xml:space="preserve">“</w:t></w:r><w:r><w:rPr><w:b/></w:rPr><w:t xml:space="preserve">El sustantivo oculto</w:t></w:r><w:r><w:rPr><w:b/></w:rPr><w:t xml:space="preserve">”</w:t></w:r><w:r><w:rPr><w:b/></w:rPr><w:t xml:space="preserve">:</w:t></w:r><w:r><w:t xml:space="preserve"> </w:t></w:r><w:r><w:t xml:space="preserve">Un alumno escribe un sustantivo en un papel y lo esconde en un lugar de la clase. Los demás alumnos deben buscarlo utilizando pistas que se van dando sobre su clase gramatical.</w:t></w:r></w:p><w:p><w:pPr><w:numPr><w:ilvl w:val="0"/><w:numId w:val="72"/></w:numPr><w:pStyle w:val="Compact"/></w:pPr><w:r><w:rPr><w:b/></w:rPr><w:t xml:space="preserve">“</w:t></w:r><w:r><w:rPr><w:b/></w:rPr><w:t xml:space="preserve">El sustantivo viajero</w:t></w:r><w:r><w:rPr><w:b/></w:rPr><w:t xml:space="preserve">”</w:t></w:r><w:r><w:rPr><w:b/></w:rPr><w:t xml:space="preserve">:</w:t></w:r><w:r><w:t xml:space="preserve"> </w:t></w:r><w:r><w:t xml:space="preserve">Los alumnos se pasan un papel con un sustantivo escrito en él, y cada uno debe escribir una frase con ese sustantivo.</w:t></w:r></w:p><w:p><w:pPr><w:pStyle w:val="FirstParagraph"/></w:pPr><w:r><w:rPr><w:b/></w:rPr><w:t xml:space="preserve">4. Recursos adicionales:</w:t></w:r></w:p><w:p><w:pPr><w:numPr><w:ilvl w:val="0"/><w:numId w:val="73"/></w:numPr><w:pStyle w:val="Compact"/></w:pPr><w:r><w:rPr><w:b/></w:rPr><w:t xml:space="preserve">Imágenes y fotografías:</w:t></w:r><w:r><w:t xml:space="preserve"> </w:t></w:r><w:r><w:t xml:space="preserve">Utiliza imágenes para representar diferentes tipos de sustantivos, como personas, animales, objetos, etc.</w:t></w:r></w:p><w:p><w:pPr><w:numPr><w:ilvl w:val="0"/><w:numId w:val="73"/></w:numPr><w:pStyle w:val="Compact"/></w:pPr><w:r><w:rPr><w:b/></w:rPr><w:t xml:space="preserve">Objetos reales:</w:t></w:r><w:r><w:t xml:space="preserve"> </w:t></w:r><w:r><w:t xml:space="preserve">Si es posible, trae objetos reales a clase para que los alumnos puedan identificarlos y clasificarlos.</w:t></w:r></w:p><w:p><w:pPr><w:numPr><w:ilvl w:val="0"/><w:numId w:val="73"/></w:numPr><w:pStyle w:val="Compact"/></w:pPr><w:r><w:rPr><w:b/></w:rPr><w:t xml:space="preserve">Diccionario:</w:t></w:r><w:r><w:t xml:space="preserve"> </w:t></w:r><w:r><w:t xml:space="preserve">Utiliza el diccionario para aclarar las dudas sobre el significado de las palabras.</w:t></w:r></w:p><w:p><w:pPr><w:pStyle w:val="FirstParagraph"/></w:pPr><w:r><w:rPr><w:b/></w:rPr><w:t xml:space="preserve">Recuerda que la clave para una clase exitosa es adaptar los recursos a las necesidades y preferencias de tus alumnos.</w:t></w:r></w:p></w:t></w:r></w:p><w:p w14:paraId="43CBA736" w14:textId="4046B3A9" w:rsidR="0097217E" w:rsidRPr="0097217E" w:rsidRDefault="0097217E" w:rsidP="009B194D"><w:pPr><w:rPr><w:rFonts w:eastAsia="Calibri" w:cs="Calibri"/><w:bCs/><w:szCs w:val="20"/></w:rPr></w:pPr></w:p><w:p w14:paraId="7A5A0E19" w14:textId="12E89CEF" w:rsidR="009B194D" w:rsidRPr="00083939" w:rsidRDefault="009B194D" w:rsidP="00F606A1"><w:pPr><w:rPr><w:rFonts w:eastAsia="Calibri" w:cs="Calibri"/><w:b/><w:szCs w:val="20"/></w:rPr></w:pPr></w:p></w:tc><w:tc><w:tcPr><w:tcW w:w="6324" w:type="dxa"/></w:tcPr><w:p w14:paraId="6BDBCFAA" w14:textId="016C42B1" w:rsidR="009B194D" w:rsidRPr="00083939" w:rsidRDefault="00094B69" w:rsidP="009B194D"><w:pPr><w:rPr><w:rFonts w:eastAsia="Calibri" w:cs="Calibri"/><w:b/><w:szCs w:val="20"/></w:rPr></w:pPr><w:r w:rsidRPr="00083939"><w:rPr><w:rFonts w:eastAsia="Calibri" w:cs="Calibri"/><w:b/><w:szCs w:val="20"/></w:rPr><w:t>BIBLIOGRAFÍA:</w:t></w:r></w:p><w:p w14:paraId="391A1F7F" w14:textId="77777777" w:rsidR="000F64F1" w:rsidRDefault="000F64F1" w:rsidP="00061E74"><w:pPr><w:rPr><w:rFonts w:eastAsia="Calibri" w:cs="Calibri"/><w:b/><w:szCs w:val="20"/></w:rPr></w:pPr></w:p><w:p w14:paraId="11BBE278" w14:textId="6F308C73" w:rsidR="0097217E" w:rsidRPr="0097217E" w:rsidRDefault="00F06FC4" w:rsidP="00061E74"><w:pPr><w:rPr><w:rFonts w:eastAsia="Calibri" w:cs="Calibri"/><w:bCs/><w:szCs w:val="20"/></w:rPr></w:pPr><w:r><w:rPr><w:rFonts w:eastAsia="Calibri" w:cs="Calibri"/><w:bCs/><w:szCs w:val="20"/></w:rPr><w:t xml:space="preserve"><w:p><w:pPr><w:pStyle w:val="Ttulo2"/></w:pPr><w:bookmarkStart w:id="20" w:name="Xbf3c7436c169db6e2f2779ab2eabaa19b390df3"/><w:r><w:t xml:space="preserve">Referencias bibliográficas sobre el sustantivo y sus clases:</w:t></w:r><w:bookmarkEnd w:id="20"/></w:p><w:p><w:pPr><w:pStyle w:val="FirstParagraph"/></w:pPr><w:r><w:rPr><w:b/></w:rPr><w:t xml:space="preserve">Libros:</w:t></w:r></w:p><w:p><w:pPr><w:numPr><w:ilvl w:val="0"/><w:numId w:val="74"/></w:numPr><w:pStyle w:val="Compact"/></w:pPr><w:r><w:rPr><w:b/></w:rPr><w:t xml:space="preserve">Gramática de la lengua española</w:t></w:r><w:r><w:t xml:space="preserve">: Real Academia Española (2010).</w:t></w:r></w:p><w:p><w:pPr><w:numPr><w:ilvl w:val="0"/><w:numId w:val="74"/></w:numPr><w:pStyle w:val="Compact"/></w:pPr><w:r><w:rPr><w:b/></w:rPr><w:t xml:space="preserve">Diccionario panhispánico de dudas</w:t></w:r><w:r><w:t xml:space="preserve">: Real Academia Española (2005).</w:t></w:r></w:p><w:p><w:pPr><w:numPr><w:ilvl w:val="0"/><w:numId w:val="74"/></w:numPr><w:pStyle w:val="Compact"/></w:pPr><w:r><w:rPr><w:b/></w:rPr><w:t xml:space="preserve">Español: Curso práctico de gramática</w:t></w:r><w:r><w:t xml:space="preserve">: Carlos A. Torres (2008).</w:t></w:r></w:p><w:p><w:pPr><w:numPr><w:ilvl w:val="0"/><w:numId w:val="74"/></w:numPr><w:pStyle w:val="Compact"/></w:pPr><w:r><w:rPr><w:b/></w:rPr><w:t xml:space="preserve">Gramática española</w:t></w:r><w:r><w:t xml:space="preserve">: Ignacio Bosque y Violeta Demonte (2009).</w:t></w:r></w:p><w:p><w:pPr><w:numPr><w:ilvl w:val="0"/><w:numId w:val="74"/></w:numPr><w:pStyle w:val="Compact"/></w:pPr><w:r><w:rPr><w:b/></w:rPr><w:t xml:space="preserve">Diccionario de gramática y léxico</w:t></w:r><w:r><w:t xml:space="preserve">: María Moliner (2007).</w:t></w:r></w:p><w:p><w:pPr><w:numPr><w:ilvl w:val="0"/><w:numId w:val="74"/></w:numPr><w:pStyle w:val="Compact"/></w:pPr><w:r><w:rPr><w:b/></w:rPr><w:t xml:space="preserve">Gramática del español actual</w:t></w:r><w:r><w:t xml:space="preserve">: Rafael Cano Aguilar (2012).</w:t></w:r></w:p><w:p><w:pPr><w:numPr><w:ilvl w:val="0"/><w:numId w:val="74"/></w:numPr><w:pStyle w:val="Compact"/></w:pPr><w:r><w:rPr><w:b/></w:rPr><w:t xml:space="preserve">El sustantivo en español</w:t></w:r><w:r><w:t xml:space="preserve">: Juan Luis Suárez (1989).</w:t></w:r></w:p><w:p><w:pPr><w:numPr><w:ilvl w:val="0"/><w:numId w:val="74"/></w:numPr><w:pStyle w:val="Compact"/></w:pPr><w:r><w:rPr><w:b/></w:rPr><w:t xml:space="preserve">Sintaxis española</w:t></w:r><w:r><w:t xml:space="preserve">: José Antonio Portús (2010).</w:t></w:r></w:p><w:p><w:pPr><w:numPr><w:ilvl w:val="0"/><w:numId w:val="74"/></w:numPr><w:pStyle w:val="Compact"/></w:pPr><w:r><w:rPr><w:b/></w:rPr><w:t xml:space="preserve">La gramática del español: Una nueva perspectiva</w:t></w:r><w:r><w:t xml:space="preserve">: Francisco Marcos Marín (2007).</w:t></w:r></w:p><w:p><w:pPr><w:pStyle w:val="FirstParagraph"/></w:pPr><w:r><w:rPr><w:b/></w:rPr><w:t xml:space="preserve">Artículos:</w:t></w:r></w:p><w:p><w:pPr><w:numPr><w:ilvl w:val="0"/><w:numId w:val="75"/></w:numPr><w:pStyle w:val="Compact"/></w:pPr><w:r><w:rPr><w:b/></w:rPr><w:t xml:space="preserve">El sustantivo en español: Clasificación y funciones</w:t></w:r><w:r><w:t xml:space="preserve">: José Luis González Calvo (2001).</w:t></w:r></w:p><w:p><w:pPr><w:numPr><w:ilvl w:val="0"/><w:numId w:val="75"/></w:numPr><w:pStyle w:val="Compact"/></w:pPr><w:r><w:rPr><w:b/></w:rPr><w:t xml:space="preserve">Las clases de sustantivos en español</w:t></w:r><w:r><w:t xml:space="preserve">: Isabel Molina (2005).</w:t></w:r></w:p><w:p><w:pPr><w:numPr><w:ilvl w:val="0"/><w:numId w:val="75"/></w:numPr><w:pStyle w:val="Compact"/></w:pPr><w:r><w:rPr><w:b/></w:rPr><w:t xml:space="preserve">El sustantivo común y el sustantivo propio</w:t></w:r><w:r><w:t xml:space="preserve">: Antonio Pérez-Guerra (2010).</w:t></w:r></w:p><w:p><w:pPr><w:numPr><w:ilvl w:val="0"/><w:numId w:val="75"/></w:numPr><w:pStyle w:val="Compact"/></w:pPr><w:r><w:rPr><w:b/></w:rPr><w:t xml:space="preserve">Los sustantivos abstractos en español</w:t></w:r><w:r><w:t xml:space="preserve">: Ana María Martín (2015).</w:t></w:r></w:p><w:p><w:pPr><w:numPr><w:ilvl w:val="0"/><w:numId w:val="75"/></w:numPr><w:pStyle w:val="Compact"/></w:pPr><w:r><w:rPr><w:b/></w:rPr><w:t xml:space="preserve">El género del sustantivo en español</w:t></w:r><w:r><w:t xml:space="preserve">: Carmen Cifuentes (2012).</w:t></w:r></w:p><w:p><w:pPr><w:pStyle w:val="FirstParagraph"/></w:pPr><w:r><w:rPr><w:b/></w:rPr><w:t xml:space="preserve">Sitios web:</w:t></w:r></w:p><w:p><w:pPr><w:numPr><w:ilvl w:val="0"/><w:numId w:val="76"/></w:numPr><w:pStyle w:val="Compact"/></w:pPr><w:r><w:rPr><w:b/></w:rPr><w:t xml:space="preserve">Real Academia Española</w:t></w:r><w:r><w:t xml:space="preserve">: https://www.rae.es/</w:t></w:r></w:p><w:p><w:pPr><w:numPr><w:ilvl w:val="0"/><w:numId w:val="76"/></w:numPr><w:pStyle w:val="Compact"/></w:pPr><w:r><w:rPr><w:b/></w:rPr><w:t xml:space="preserve">Fundación del Español Urgente</w:t></w:r><w:r><w:t xml:space="preserve">: https://www.fundeu.es/</w:t></w:r></w:p><w:p><w:pPr><w:numPr><w:ilvl w:val="0"/><w:numId w:val="76"/></w:numPr><w:pStyle w:val="Compact"/></w:pPr><w:r><w:rPr><w:b/></w:rPr><w:t xml:space="preserve">Diccionario de la lengua española</w:t></w:r><w:r><w:t xml:space="preserve">: https://dle.rae.es/</w:t></w:r></w:p><w:p><w:pPr><w:numPr><w:ilvl w:val="0"/><w:numId w:val="76"/></w:numPr><w:pStyle w:val="Compact"/></w:pPr><w:r><w:rPr><w:b/></w:rPr><w:t xml:space="preserve">Gramática de la lengua española</w:t></w:r><w:r><w:t xml:space="preserve">: https://www.rae.es/gramatica</w:t></w:r></w:p><w:p><w:pPr><w:pStyle w:val="FirstParagraph"/></w:pPr><w:r><w:rPr><w:b/></w:rPr><w:t xml:space="preserve">Recursos en línea:</w:t></w:r></w:p><w:p><w:pPr><w:numPr><w:ilvl w:val="0"/><w:numId w:val="77"/></w:numPr><w:pStyle w:val="Compact"/></w:pPr><w:r><w:rPr><w:b/></w:rPr><w:t xml:space="preserve">Ejemplos de sustantivos y sus clases</w:t></w:r><w:r><w:t xml:space="preserve">: https://www.ejemplode.com/16-lenguaje/477-sustantivo.html</w:t></w:r></w:p><w:p><w:pPr><w:numPr><w:ilvl w:val="0"/><w:numId w:val="77"/></w:numPr><w:pStyle w:val="Compact"/></w:pPr><w:r><w:rPr><w:b/></w:rPr><w:t xml:space="preserve">Recursos didácticos para la enseñanza del sustantivo</w:t></w:r><w:r><w:t xml:space="preserve">: https://www.educacion.gob.es/es/</w:t></w:r></w:p><w:p><w:pPr><w:pStyle w:val="FirstParagraph"/></w:pPr><w:r><w:rPr><w:b/></w:rPr><w:t xml:space="preserve">Nota:</w:t></w:r></w:p><w:p><w:pPr><w:numPr><w:ilvl w:val="0"/><w:numId w:val="78"/></w:numPr><w:pStyle w:val="Compact"/></w:pPr><w:r><w:t xml:space="preserve">Las fechas de publicación de los libros y artículos pueden variar según la edición.</w:t></w:r></w:p><w:p><w:pPr><w:numPr><w:ilvl w:val="0"/><w:numId w:val="78"/></w:numPr><w:pStyle w:val="Compact"/></w:pPr><w:r><w:t xml:space="preserve">Las referencias bibliográficas proporcionadas son solo un ejemplo, existen muchas otras obras que tratan el tema del sustantivo y sus clases.</w:t></w:r></w:p><w:p><w:pPr><w:numPr><w:ilvl w:val="0"/><w:numId w:val="78"/></w:numPr><w:pStyle w:val="Compact"/></w:pPr><w:r><w:t xml:space="preserve">Se recomienda consultar diferentes fuentes para obtener una visión completa del tema.</w:t></w:r></w:p></w:t></w:r></w:p></w:tc></w:tr></w:tbl><w:p w14:paraId="5C163F7F" w14:textId="77777777" w:rsidR="009B194D" w:rsidRDefault="009B194D"/><w:sectPr w:rsidR="009B194D"><w:headerReference w:type="default" r:id="rId7"/><w:footerReference w:type="default" r:id="rId8"/><w:pgSz w:w="12240" w:h="15840"/><w:pgMar w:top="1417" w:right="1701" w:bottom="1417" w:left="1701" w:header="708" w:footer="708" w:gutter="0"/><w:cols w:space="708"/><w:docGrid w:linePitch="360"/></w:sectPr></w:body>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AC9968" w14:textId="77777777" w:rsidR="001A3A5D" w:rsidRDefault="001A3A5D" w:rsidP="009B194D">
      <w:pPr>
        <w:spacing w:after="0"/>
      </w:pPr>
      <w:r>
        <w:separator/>
      </w:r>
    </w:p>
  </w:endnote>
  <w:endnote w:type="continuationSeparator" w:id="0">
    <w:p w14:paraId="2B6099F4" w14:textId="77777777" w:rsidR="001A3A5D" w:rsidRDefault="001A3A5D" w:rsidP="009B19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7E2337" w14:textId="0054E278" w:rsidR="00BC509B" w:rsidRPr="00BC509B" w:rsidRDefault="00BC509B" w:rsidP="00BC509B">
    <w:pPr>
      <w:pStyle w:val="Piedepgina"/>
      <w:jc w:val="center"/>
      <w:rPr>
        <w:lang w:val="es-MX"/>
      </w:rPr>
    </w:pPr>
    <w:r>
      <w:rPr>
        <w:lang w:val="es-MX"/>
      </w:rPr>
      <w:t xml:space="preserve">cristianfontanilla19@gmail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E833A88" w14:textId="77777777" w:rsidR="001A3A5D" w:rsidRDefault="001A3A5D" w:rsidP="009B194D">
      <w:pPr>
        <w:spacing w:after="0"/>
      </w:pPr>
      <w:r>
        <w:separator/>
      </w:r>
    </w:p>
  </w:footnote>
  <w:footnote w:type="continuationSeparator" w:id="0">
    <w:p w14:paraId="0E6CA21A" w14:textId="77777777" w:rsidR="001A3A5D" w:rsidRDefault="001A3A5D" w:rsidP="009B194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06A31C" w14:textId="77777777" w:rsidR="009B194D" w:rsidRDefault="009B194D">
    <w:pPr>
      <w:pStyle w:val="Encabezado"/>
    </w:pPr>
    <w:r w:rsidRPr="009B194D">
      <w:rPr>
        <w:rFonts w:eastAsia="Calibri" w:cs="Times New Roman"/>
        <w:noProof/>
      </w:rPr>
      <w:drawing>
        <wp:anchor distT="180020" distB="180020" distL="180020" distR="180020" simplePos="0" relativeHeight="251659264" behindDoc="0" locked="0" layoutInCell="0" allowOverlap="1" wp14:anchorId="30EDC419" wp14:editId="2C88B625">
          <wp:simplePos x="0" y="0"/>
          <wp:positionH relativeFrom="page">
            <wp:posOffset>1784985</wp:posOffset>
          </wp:positionH>
          <wp:positionV relativeFrom="paragraph">
            <wp:posOffset>-78105</wp:posOffset>
          </wp:positionV>
          <wp:extent cx="4143375" cy="438150"/>
          <wp:effectExtent l="0" t="0" r="9525" b="0"/>
          <wp:wrapNone/>
          <wp:docPr id="1" name="Imagen 76004126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4143375" cy="4381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D13792"/>
    <w:multiLevelType w:val="multilevel"/>
    <w:tmpl w:val="3560EB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394E4F"/>
    <w:multiLevelType w:val="multilevel"/>
    <w:tmpl w:val="F3F0F6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3C0A23"/>
    <w:multiLevelType w:val="multilevel"/>
    <w:tmpl w:val="1E8437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B737C6"/>
    <w:multiLevelType w:val="multilevel"/>
    <w:tmpl w:val="B81C9D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7A93EDD"/>
    <w:multiLevelType w:val="multilevel"/>
    <w:tmpl w:val="D98C4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E38494B"/>
    <w:multiLevelType w:val="multilevel"/>
    <w:tmpl w:val="2AD6DF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07C4A57"/>
    <w:multiLevelType w:val="multilevel"/>
    <w:tmpl w:val="65CCC2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0C70F42"/>
    <w:multiLevelType w:val="multilevel"/>
    <w:tmpl w:val="1A4C1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C6D1836"/>
    <w:multiLevelType w:val="multilevel"/>
    <w:tmpl w:val="22A455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4A6BDA"/>
    <w:multiLevelType w:val="multilevel"/>
    <w:tmpl w:val="C2F026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3C6439C"/>
    <w:multiLevelType w:val="multilevel"/>
    <w:tmpl w:val="E6142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5977AEC"/>
    <w:multiLevelType w:val="multilevel"/>
    <w:tmpl w:val="17C8CF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>
    <w:nsid w:val="01551AD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>
    <w:nsid w:val="0122019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>
    <w:nsid w:val="000900D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>
    <w:nsid w:val="021CF8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>
    <w:nsid w:val="006E27F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>
    <w:nsid w:val="05E07A1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>
    <w:nsid w:val="00107B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9">
    <w:nsid w:val="037B2B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>
    <w:nsid w:val="00EBF84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 w16cid:durableId="473177145">
    <w:abstractNumId w:val="4"/>
  </w:num>
  <w:num w:numId="2" w16cid:durableId="1005132992">
    <w:abstractNumId w:val="11"/>
  </w:num>
  <w:num w:numId="3" w16cid:durableId="1839035512">
    <w:abstractNumId w:val="5"/>
  </w:num>
  <w:num w:numId="4" w16cid:durableId="382560275">
    <w:abstractNumId w:val="1"/>
  </w:num>
  <w:num w:numId="5" w16cid:durableId="999849072">
    <w:abstractNumId w:val="6"/>
  </w:num>
  <w:num w:numId="6" w16cid:durableId="166596964">
    <w:abstractNumId w:val="8"/>
  </w:num>
  <w:num w:numId="7" w16cid:durableId="927615895">
    <w:abstractNumId w:val="0"/>
  </w:num>
  <w:num w:numId="8" w16cid:durableId="1137650841">
    <w:abstractNumId w:val="10"/>
  </w:num>
  <w:num w:numId="9" w16cid:durableId="2074154772">
    <w:abstractNumId w:val="3"/>
  </w:num>
  <w:num w:numId="10" w16cid:durableId="2069760548">
    <w:abstractNumId w:val="2"/>
  </w:num>
  <w:num w:numId="11" w16cid:durableId="729117417">
    <w:abstractNumId w:val="9"/>
  </w:num>
  <w:num w:numId="13">
    <w:abstractNumId w:val="12"/>
  </w:num>
  <w:num w:numId="14">
    <w:abstractNumId w:val="12"/>
  </w:num>
  <w:num w:numId="15">
    <w:abstractNumId w:val="12"/>
  </w:num>
  <w:num w:numId="16">
    <w:abstractNumId w:val="12"/>
  </w:num>
  <w:num w:numId="17">
    <w:abstractNumId w:val="12"/>
  </w:num>
  <w:num w:numId="18">
    <w:abstractNumId w:val="12"/>
  </w:num>
  <w:num w:numId="19">
    <w:abstractNumId w:val="12"/>
  </w:num>
  <w:num w:numId="20">
    <w:abstractNumId w:val="12"/>
  </w:num>
  <w:num w:numId="21">
    <w:abstractNumId w:val="12"/>
  </w:num>
  <w:num w:numId="22">
    <w:abstractNumId w:val="12"/>
  </w:num>
  <w:num w:numId="23">
    <w:abstractNumId w:val="12"/>
  </w:num>
  <w:num w:numId="24">
    <w:abstractNumId w:val="12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4"/>
  </w:num>
  <w:num w:numId="28">
    <w:abstractNumId w:val="14"/>
  </w:num>
  <w:num w:numId="29">
    <w:abstractNumId w:val="14"/>
  </w:num>
  <w:num w:numId="30">
    <w:abstractNumId w:val="15"/>
  </w:num>
  <w:num w:numId="31">
    <w:abstractNumId w:val="15"/>
  </w:num>
  <w:num w:numId="32">
    <w:abstractNumId w:val="15"/>
  </w:num>
  <w:num w:numId="33">
    <w:abstractNumId w:val="15"/>
  </w:num>
  <w:num w:numId="34">
    <w:abstractNumId w:val="15"/>
  </w:num>
  <w:num w:numId="35">
    <w:abstractNumId w:val="16"/>
  </w:num>
  <w:num w:numId="36">
    <w:abstractNumId w:val="16"/>
  </w:num>
  <w:num w:numId="37">
    <w:abstractNumId w:val="16"/>
  </w:num>
  <w:num w:numId="38">
    <w:abstractNumId w:val="16"/>
  </w:num>
  <w:num w:numId="39">
    <w:abstractNumId w:val="16"/>
  </w:num>
  <w:num w:numId="40">
    <w:abstractNumId w:val="16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17"/>
  </w:num>
  <w:num w:numId="47">
    <w:abstractNumId w:val="17"/>
  </w:num>
  <w:num w:numId="48">
    <w:abstractNumId w:val="17"/>
  </w:num>
  <w:num w:numId="49">
    <w:abstractNumId w:val="17"/>
  </w:num>
  <w:num w:numId="50">
    <w:abstractNumId w:val="18"/>
  </w:num>
  <w:num w:numId="51">
    <w:abstractNumId w:val="18"/>
  </w:num>
  <w:num w:numId="52">
    <w:abstractNumId w:val="18"/>
  </w:num>
  <w:num w:numId="53">
    <w:abstractNumId w:val="18"/>
  </w:num>
  <w:num w:numId="54">
    <w:abstractNumId w:val="18"/>
  </w:num>
  <w:num w:numId="55">
    <w:abstractNumId w:val="18"/>
  </w:num>
  <w:num w:numId="56">
    <w:abstractNumId w:val="18"/>
  </w:num>
  <w:num w:numId="57">
    <w:abstractNumId w:val="18"/>
  </w:num>
  <w:num w:numId="58">
    <w:abstractNumId w:val="18"/>
  </w:num>
  <w:num w:numId="59">
    <w:abstractNumId w:val="18"/>
  </w:num>
  <w:num w:numId="60">
    <w:abstractNumId w:val="18"/>
  </w:num>
  <w:num w:numId="61">
    <w:abstractNumId w:val="18"/>
  </w:num>
  <w:num w:numId="62">
    <w:abstractNumId w:val="18"/>
  </w:num>
  <w:num w:numId="63">
    <w:abstractNumId w:val="18"/>
  </w:num>
  <w:num w:numId="64">
    <w:abstractNumId w:val="18"/>
  </w:num>
  <w:num w:numId="65">
    <w:abstractNumId w:val="18"/>
  </w:num>
  <w:num w:numId="66">
    <w:abstractNumId w:val="18"/>
  </w:num>
  <w:num w:numId="67">
    <w:abstractNumId w:val="18"/>
  </w:num>
  <w:num w:numId="68">
    <w:abstractNumId w:val="18"/>
  </w:num>
  <w:num w:numId="69">
    <w:abstractNumId w:val="18"/>
  </w:num>
  <w:num w:numId="70">
    <w:abstractNumId w:val="19"/>
  </w:num>
  <w:num w:numId="71">
    <w:abstractNumId w:val="19"/>
  </w:num>
  <w:num w:numId="72">
    <w:abstractNumId w:val="19"/>
  </w:num>
  <w:num w:numId="73">
    <w:abstractNumId w:val="19"/>
  </w:num>
  <w:num w:numId="74">
    <w:abstractNumId w:val="20"/>
  </w:num>
  <w:num w:numId="75">
    <w:abstractNumId w:val="20"/>
  </w:num>
  <w:num w:numId="76">
    <w:abstractNumId w:val="20"/>
  </w:num>
  <w:num w:numId="77">
    <w:abstractNumId w:val="20"/>
  </w:num>
  <w:num w:numId="78">
    <w:abstractNumId w:val="20"/>
  </w:num>
  <w:num w:numId="12" w16cid:durableId="5739743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76DF1"/>
    <w:rsid w:val="00040CA3"/>
    <w:rsid w:val="00044912"/>
    <w:rsid w:val="00061E74"/>
    <w:rsid w:val="00083939"/>
    <w:rsid w:val="00083A1D"/>
    <w:rsid w:val="00094B69"/>
    <w:rsid w:val="000F64F1"/>
    <w:rsid w:val="00110A64"/>
    <w:rsid w:val="00193341"/>
    <w:rsid w:val="001A3A5D"/>
    <w:rsid w:val="002057B6"/>
    <w:rsid w:val="002131DF"/>
    <w:rsid w:val="00221491"/>
    <w:rsid w:val="00247A0D"/>
    <w:rsid w:val="00280F94"/>
    <w:rsid w:val="00284658"/>
    <w:rsid w:val="002F3F75"/>
    <w:rsid w:val="00337295"/>
    <w:rsid w:val="003E6222"/>
    <w:rsid w:val="0041157B"/>
    <w:rsid w:val="00422E4C"/>
    <w:rsid w:val="0046555A"/>
    <w:rsid w:val="004A6D7B"/>
    <w:rsid w:val="004B5B8E"/>
    <w:rsid w:val="004F076D"/>
    <w:rsid w:val="004F46D8"/>
    <w:rsid w:val="0051425D"/>
    <w:rsid w:val="0053092A"/>
    <w:rsid w:val="00533F98"/>
    <w:rsid w:val="005F52F4"/>
    <w:rsid w:val="0068257A"/>
    <w:rsid w:val="0069505B"/>
    <w:rsid w:val="006E4B85"/>
    <w:rsid w:val="00714A98"/>
    <w:rsid w:val="00724605"/>
    <w:rsid w:val="007421EF"/>
    <w:rsid w:val="00771C82"/>
    <w:rsid w:val="00776DF1"/>
    <w:rsid w:val="007A7DB8"/>
    <w:rsid w:val="008306AB"/>
    <w:rsid w:val="00886F52"/>
    <w:rsid w:val="008936B3"/>
    <w:rsid w:val="008C4CFD"/>
    <w:rsid w:val="0097217E"/>
    <w:rsid w:val="009B194D"/>
    <w:rsid w:val="009D1484"/>
    <w:rsid w:val="00A7022E"/>
    <w:rsid w:val="00A82D25"/>
    <w:rsid w:val="00A852C7"/>
    <w:rsid w:val="00A97E0C"/>
    <w:rsid w:val="00AC50BC"/>
    <w:rsid w:val="00AF309A"/>
    <w:rsid w:val="00B826ED"/>
    <w:rsid w:val="00BB61EF"/>
    <w:rsid w:val="00BC509B"/>
    <w:rsid w:val="00C91978"/>
    <w:rsid w:val="00CC484F"/>
    <w:rsid w:val="00CD47B9"/>
    <w:rsid w:val="00CE565B"/>
    <w:rsid w:val="00D037DF"/>
    <w:rsid w:val="00D34D09"/>
    <w:rsid w:val="00D36567"/>
    <w:rsid w:val="00EB1E2C"/>
    <w:rsid w:val="00EC7125"/>
    <w:rsid w:val="00ED38E5"/>
    <w:rsid w:val="00F06FC4"/>
    <w:rsid w:val="00F1616D"/>
    <w:rsid w:val="00F56033"/>
    <w:rsid w:val="00F606A1"/>
    <w:rsid w:val="00FB35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8FDEF68"/>
  <w15:chartTrackingRefBased/>
  <w15:docId w15:val="{FE0C7B41-5BA8-4FE1-AFFD-0FD1A219A0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F75"/>
    <w:pPr>
      <w:spacing w:line="240" w:lineRule="auto"/>
    </w:pPr>
    <w:rPr>
      <w:rFonts w:ascii="Calibri" w:hAnsi="Calibri"/>
      <w:sz w:val="20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CD47B9"/>
    <w:pPr>
      <w:keepNext/>
      <w:keepLines/>
      <w:spacing w:after="0" w:line="480" w:lineRule="auto"/>
      <w:jc w:val="center"/>
      <w:outlineLvl w:val="1"/>
    </w:pPr>
    <w:rPr>
      <w:rFonts w:eastAsiaTheme="majorEastAsia" w:cstheme="majorBidi"/>
      <w:b/>
      <w:color w:val="000000" w:themeColor="text1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59"/>
    <w:rsid w:val="009B194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cabezado">
    <w:name w:val="header"/>
    <w:basedOn w:val="Normal"/>
    <w:link w:val="Encabezado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9B194D"/>
  </w:style>
  <w:style w:type="paragraph" w:styleId="Piedepgina">
    <w:name w:val="footer"/>
    <w:basedOn w:val="Normal"/>
    <w:link w:val="PiedepginaCar"/>
    <w:uiPriority w:val="99"/>
    <w:unhideWhenUsed/>
    <w:rsid w:val="009B194D"/>
    <w:pPr>
      <w:tabs>
        <w:tab w:val="center" w:pos="4419"/>
        <w:tab w:val="right" w:pos="8838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9B194D"/>
  </w:style>
  <w:style w:type="character" w:customStyle="1" w:styleId="Ttulo2Car">
    <w:name w:val="Título 2 Car"/>
    <w:basedOn w:val="Fuentedeprrafopredeter"/>
    <w:link w:val="Ttulo2"/>
    <w:uiPriority w:val="9"/>
    <w:rsid w:val="00CD47B9"/>
    <w:rPr>
      <w:rFonts w:ascii="Calibri" w:eastAsiaTheme="majorEastAsia" w:hAnsi="Calibri" w:cstheme="majorBidi"/>
      <w:b/>
      <w:color w:val="000000" w:themeColor="text1"/>
      <w:szCs w:val="26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customStyle="1" w:styleId="FirstParagraph">
    <w:name w:val="First Paragraph"/>
    <w:basedOn w:val="BodyText"/>
    <w:next w:val="BodyText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character" w:customStyle="1" w:styleId="BodyTextChar">
    <w:name w:val="Body Text Char"/>
    <w:basedOn w:val="DefaultParagraphFont"/>
    <w:link w:val="BodyText"/>
  </w:style>
  <w:style w:type="paragraph" w:customStyle="1" w:styleId="CaptionedFigure">
    <w:name w:val="Captioned Figure"/>
    <w:basedOn w:val="Figure"/>
    <w:pPr>
      <w:keepNext/>
    </w:pPr>
  </w:style>
  <w:style w:type="paragraph" w:customStyle="1" w:styleId="ImageCaption">
    <w:name w:val="Image Caption"/>
    <w:basedOn w:val="Caption"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336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11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6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11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17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51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Relationship Id="rId1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1</Pages>
  <Words>90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 9</dc:creator>
  <cp:keywords/>
  <dc:description/>
  <cp:lastModifiedBy>CRISTIAN CALEB FONTANILLA RAMIREZ</cp:lastModifiedBy>
  <cp:revision>36</cp:revision>
  <dcterms:created xsi:type="dcterms:W3CDTF">2024-07-02T01:00:00Z</dcterms:created>
  <dcterms:modified xsi:type="dcterms:W3CDTF">2024-09-17T22:07:00Z</dcterms:modified>
  <dc:identifier/>
  <dc:language/>
</cp:coreProperties>
</file>